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6AEE" w:rsidRDefault="00726AEE" w:rsidP="00726AEE">
      <w:pPr>
        <w:spacing w:after="0" w:line="240" w:lineRule="auto"/>
        <w:jc w:val="center"/>
        <w:rPr>
          <w:rFonts w:ascii="Arial Unicode MS" w:eastAsia="Arial Unicode MS" w:hAnsi="Arial Unicode MS" w:cs="Arial Unicode MS"/>
          <w:b/>
          <w:bCs/>
          <w:sz w:val="28"/>
          <w:szCs w:val="28"/>
        </w:rPr>
      </w:pPr>
      <w:r>
        <w:rPr>
          <w:rFonts w:ascii="Arial Unicode MS" w:eastAsia="Arial Unicode MS" w:hAnsi="Arial Unicode MS" w:cs="Arial Unicode MS" w:hint="eastAsia"/>
          <w:b/>
          <w:bCs/>
          <w:sz w:val="28"/>
          <w:szCs w:val="28"/>
          <w:cs/>
          <w:lang w:bidi="ta-IN"/>
        </w:rPr>
        <w:t>மாவட்ட ஆசிரியர் கல்வி மற்றும் பயிற்சி நிறுவனம்</w:t>
      </w:r>
      <w:r>
        <w:rPr>
          <w:rFonts w:ascii="Arial Unicode MS" w:eastAsia="Arial Unicode MS" w:hAnsi="Arial Unicode MS" w:cs="Arial Unicode MS" w:hint="eastAsia"/>
          <w:b/>
          <w:bCs/>
          <w:sz w:val="28"/>
          <w:szCs w:val="28"/>
        </w:rPr>
        <w:t>,</w:t>
      </w:r>
    </w:p>
    <w:p w:rsidR="00726AEE" w:rsidRDefault="00726AEE" w:rsidP="00726AEE">
      <w:pPr>
        <w:spacing w:after="0" w:line="240" w:lineRule="auto"/>
        <w:jc w:val="center"/>
        <w:rPr>
          <w:rFonts w:ascii="Arial Unicode MS" w:eastAsia="Arial Unicode MS" w:hAnsi="Arial Unicode MS" w:cs="Arial Unicode MS"/>
          <w:b/>
          <w:bCs/>
          <w:sz w:val="28"/>
          <w:szCs w:val="28"/>
        </w:rPr>
      </w:pPr>
      <w:r>
        <w:rPr>
          <w:rFonts w:ascii="Arial Unicode MS" w:eastAsia="Arial Unicode MS" w:hAnsi="Arial Unicode MS" w:cs="Arial Unicode MS" w:hint="eastAsia"/>
          <w:b/>
          <w:bCs/>
          <w:sz w:val="28"/>
          <w:szCs w:val="28"/>
          <w:cs/>
          <w:lang w:bidi="ta-IN"/>
        </w:rPr>
        <w:t>உத்தமபாளையம்</w:t>
      </w:r>
      <w:r>
        <w:rPr>
          <w:rFonts w:ascii="Arial Unicode MS" w:eastAsia="Arial Unicode MS" w:hAnsi="Arial Unicode MS" w:cs="Arial Unicode MS" w:hint="eastAsia"/>
          <w:b/>
          <w:bCs/>
          <w:sz w:val="28"/>
          <w:szCs w:val="28"/>
        </w:rPr>
        <w:t xml:space="preserve">, </w:t>
      </w:r>
      <w:r>
        <w:rPr>
          <w:rFonts w:ascii="Arial Unicode MS" w:eastAsia="Arial Unicode MS" w:hAnsi="Arial Unicode MS" w:cs="Arial Unicode MS" w:hint="cs"/>
          <w:b/>
          <w:bCs/>
          <w:sz w:val="28"/>
          <w:szCs w:val="28"/>
          <w:cs/>
          <w:lang w:bidi="ta-IN"/>
        </w:rPr>
        <w:t>தேனி மாவட்டம்</w:t>
      </w:r>
    </w:p>
    <w:p w:rsidR="00DA641D" w:rsidRPr="00576DD8" w:rsidRDefault="00DB5160" w:rsidP="00DA641D">
      <w:pPr>
        <w:jc w:val="center"/>
        <w:rPr>
          <w:rFonts w:ascii="Arial Unicode MS" w:eastAsia="Arial Unicode MS" w:hAnsi="Arial Unicode MS" w:cs="Arial Unicode MS"/>
          <w:b/>
          <w:bCs/>
          <w:sz w:val="24"/>
          <w:szCs w:val="24"/>
          <w:lang w:val="en-US" w:bidi="ta-IN"/>
        </w:rPr>
      </w:pPr>
      <w:r w:rsidRPr="00DA641D">
        <w:rPr>
          <w:rFonts w:ascii="Arial Unicode MS" w:eastAsia="Arial Unicode MS" w:hAnsi="Arial Unicode MS" w:cs="Arial Unicode MS" w:hint="cs"/>
          <w:b/>
          <w:bCs/>
          <w:sz w:val="24"/>
          <w:szCs w:val="24"/>
          <w:cs/>
          <w:lang w:bidi="ta-IN"/>
        </w:rPr>
        <w:t>தமிழ்</w:t>
      </w:r>
      <w:r w:rsidR="00576DD8">
        <w:rPr>
          <w:rFonts w:ascii="Arial Unicode MS" w:eastAsia="Arial Unicode MS" w:hAnsi="Arial Unicode MS" w:cs="Arial Unicode MS"/>
          <w:b/>
          <w:bCs/>
          <w:sz w:val="24"/>
          <w:szCs w:val="24"/>
          <w:lang w:bidi="ta-IN"/>
        </w:rPr>
        <w:t xml:space="preserve"> </w:t>
      </w:r>
      <w:r w:rsidR="00576DD8">
        <w:rPr>
          <w:rFonts w:ascii="Arial Unicode MS" w:eastAsia="Arial Unicode MS" w:hAnsi="Arial Unicode MS" w:cs="Arial Unicode MS"/>
          <w:b/>
          <w:bCs/>
          <w:sz w:val="24"/>
          <w:szCs w:val="24"/>
          <w:cs/>
          <w:lang w:val="en-US" w:bidi="ta-IN"/>
        </w:rPr>
        <w:t>மூன்றாம்</w:t>
      </w:r>
      <w:r w:rsidR="00576DD8">
        <w:rPr>
          <w:rFonts w:ascii="Arial Unicode MS" w:eastAsia="Arial Unicode MS" w:hAnsi="Arial Unicode MS" w:cs="Arial Unicode MS"/>
          <w:b/>
          <w:bCs/>
          <w:sz w:val="24"/>
          <w:szCs w:val="24"/>
          <w:lang w:val="en-US" w:bidi="ta-IN"/>
        </w:rPr>
        <w:t xml:space="preserve"> </w:t>
      </w:r>
      <w:r w:rsidR="00576DD8" w:rsidRPr="00DA641D">
        <w:rPr>
          <w:rFonts w:ascii="Arial Unicode MS" w:eastAsia="Arial Unicode MS" w:hAnsi="Arial Unicode MS" w:cs="Arial Unicode MS"/>
          <w:b/>
          <w:bCs/>
          <w:sz w:val="24"/>
          <w:szCs w:val="24"/>
          <w:cs/>
          <w:lang w:bidi="ta-IN"/>
        </w:rPr>
        <w:t>வ</w:t>
      </w:r>
      <w:r w:rsidR="00576DD8" w:rsidRPr="00DA641D">
        <w:rPr>
          <w:rFonts w:ascii="Arial Unicode MS" w:eastAsia="Arial Unicode MS" w:hAnsi="Arial Unicode MS" w:cs="Arial Unicode MS" w:hint="cs"/>
          <w:b/>
          <w:bCs/>
          <w:sz w:val="24"/>
          <w:szCs w:val="24"/>
          <w:cs/>
          <w:lang w:bidi="ta-IN"/>
        </w:rPr>
        <w:t>குப்பு</w:t>
      </w:r>
    </w:p>
    <w:p w:rsidR="00011C5D" w:rsidRDefault="00011C5D" w:rsidP="00011C5D">
      <w:pPr>
        <w:spacing w:line="240" w:lineRule="auto"/>
        <w:jc w:val="both"/>
        <w:rPr>
          <w:rFonts w:cs="Latha"/>
          <w:b/>
          <w:sz w:val="24"/>
          <w:szCs w:val="24"/>
          <w:u w:val="double"/>
          <w:lang w:val="en-US" w:bidi="ta-IN"/>
        </w:rPr>
      </w:pPr>
      <w:r w:rsidRPr="00474658">
        <w:rPr>
          <w:rFonts w:ascii="Arial Unicode MS" w:eastAsia="Arial Unicode MS" w:hAnsi="Arial Unicode MS" w:cs="Arial Unicode MS" w:hint="eastAsia"/>
          <w:bCs/>
          <w:sz w:val="24"/>
          <w:szCs w:val="24"/>
          <w:u w:val="double"/>
          <w:cs/>
          <w:lang w:bidi="ta-IN"/>
        </w:rPr>
        <w:t>கற்றல் விளைவு</w:t>
      </w:r>
      <w:r>
        <w:rPr>
          <w:rFonts w:cs="Latha"/>
          <w:b/>
          <w:sz w:val="24"/>
          <w:szCs w:val="24"/>
          <w:u w:val="double"/>
          <w:lang w:val="en-US" w:bidi="ta-IN"/>
        </w:rPr>
        <w:t xml:space="preserve">  T-301  </w:t>
      </w:r>
    </w:p>
    <w:p w:rsidR="00886E82" w:rsidRDefault="000E12C8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ாணவர்கள் கதைக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ள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செய்யுள்களை</w:t>
      </w:r>
      <w:r w:rsidR="00DB5160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வனமுடன் கேட்டு அதன் மீதான அவர்களின் எண்ணத்தை</w:t>
      </w:r>
      <w:r w:rsidR="00886E82">
        <w:rPr>
          <w:rFonts w:ascii="Arial Unicode MS" w:eastAsia="Arial Unicode MS" w:hAnsi="Arial Unicode MS" w:cs="Arial Unicode MS"/>
          <w:sz w:val="24"/>
          <w:szCs w:val="24"/>
          <w:lang w:bidi="ta-IN"/>
        </w:rPr>
        <w:t>,</w:t>
      </w:r>
      <w:r w:rsidR="00DB5160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ருத்துக்களை வெளிப்படுத்துகிறார்கள்</w:t>
      </w:r>
      <w:r w:rsidR="00886E82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</w:p>
    <w:p w:rsidR="00886E82" w:rsidRDefault="00DB5160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வரவறிந்து செலவு செய்யவேண்டும் </w:t>
      </w:r>
    </w:p>
    <w:p w:rsidR="00886E82" w:rsidRDefault="00DB5160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ஆன முதலில் அதிகம் செலவானால்</w:t>
      </w:r>
    </w:p>
    <w:p w:rsidR="00886E82" w:rsidRDefault="00C478B6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மானம் அழிந்து மதிகெட்டுப் </w:t>
      </w:r>
      <w:r w:rsidR="00886E82">
        <w:rPr>
          <w:rFonts w:ascii="Arial Unicode MS" w:eastAsia="Arial Unicode MS" w:hAnsi="Arial Unicode MS" w:cs="Arial Unicode MS"/>
          <w:sz w:val="24"/>
          <w:szCs w:val="24"/>
          <w:lang w:bidi="ta-IN"/>
        </w:rPr>
        <w:t>–</w:t>
      </w: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ோனதிசை</w:t>
      </w:r>
    </w:p>
    <w:p w:rsidR="00886E82" w:rsidRDefault="00C478B6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எல்லார்க்கும் கள்ளனாய் ஏழ்பிறப்பும் தீயனாய் </w:t>
      </w:r>
    </w:p>
    <w:p w:rsidR="00886E82" w:rsidRDefault="00C478B6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நல்லார்க்கும் பொல்லனாம் நாடு</w:t>
      </w:r>
    </w:p>
    <w:p w:rsidR="0082293A" w:rsidRDefault="00C478B6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இப்பாடலில் ஆசிரியர் பலமுறை படித்துக் காட்டி</w:t>
      </w:r>
      <w:r w:rsidR="001336AE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ாட்டின் பொருளை</w:t>
      </w:r>
      <w:r w:rsidR="00EE6EB8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்</w:t>
      </w: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தெளிவாக</w:t>
      </w:r>
      <w:r w:rsidR="00EE6EB8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்</w:t>
      </w: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ூற</w:t>
      </w:r>
      <w:r w:rsidR="00EE6EB8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ல்</w:t>
      </w:r>
      <w:r w:rsidR="00EE6EB8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ாட்டின் பொருளை மாணவர் புரிந்து உணர்ந்து தம் அனுபவங்களை</w:t>
      </w:r>
      <w:r w:rsidR="0082293A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ச்</w:t>
      </w:r>
      <w:r w:rsidR="0082293A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சொந்த நடையில் பேச ஆரம்பித்த</w:t>
      </w: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ல்</w:t>
      </w:r>
      <w:r w:rsidR="0082293A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82293A" w:rsidRDefault="0082293A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1. </w:t>
      </w:r>
      <w:r w:rsidR="00C478B6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வரவுக்கு மீறி செலவு செய்யக்கூடாது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82293A" w:rsidRDefault="0082293A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2.</w:t>
      </w:r>
      <w:r w:rsidR="00D1005A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சிறு துளி</w:t>
      </w:r>
      <w:r w:rsidR="00C478B6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ெருவெள்ளம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82293A" w:rsidRDefault="0082293A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3.</w:t>
      </w:r>
      <w:r w:rsidR="00C478B6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சி</w:t>
      </w:r>
      <w:r w:rsidR="00D1005A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்கன</w:t>
      </w:r>
      <w:r w:rsidR="00C478B6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மே சீரிய வாழ்வு </w:t>
      </w:r>
    </w:p>
    <w:p w:rsidR="0082293A" w:rsidRDefault="00C478B6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4</w:t>
      </w:r>
      <w:r w:rsidR="0082293A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  <w:r w:rsidR="0082293A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அதிக செலவா</w:t>
      </w:r>
      <w:r w:rsidR="0082293A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ளி</w:t>
      </w:r>
      <w:r w:rsidR="0082293A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82293A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டனாளி</w:t>
      </w:r>
      <w:r w:rsidR="0082293A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–</w:t>
      </w: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</w:p>
    <w:p w:rsidR="0082293A" w:rsidRDefault="00C478B6" w:rsidP="0082293A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ோன்ற கருத்துக்களை வெளிப்படுத்த</w:t>
      </w:r>
      <w:r w:rsidR="0082293A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ல்</w:t>
      </w:r>
      <w:r w:rsidR="0082293A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</w:p>
    <w:p w:rsidR="00011C5D" w:rsidRDefault="00011C5D" w:rsidP="00011C5D">
      <w:pPr>
        <w:spacing w:line="240" w:lineRule="auto"/>
        <w:jc w:val="both"/>
        <w:rPr>
          <w:rFonts w:cs="Latha"/>
          <w:b/>
          <w:sz w:val="24"/>
          <w:szCs w:val="24"/>
          <w:u w:val="double"/>
          <w:lang w:val="en-US" w:bidi="ta-IN"/>
        </w:rPr>
      </w:pPr>
      <w:r w:rsidRPr="00474658">
        <w:rPr>
          <w:rFonts w:ascii="Arial Unicode MS" w:eastAsia="Arial Unicode MS" w:hAnsi="Arial Unicode MS" w:cs="Arial Unicode MS" w:hint="eastAsia"/>
          <w:bCs/>
          <w:sz w:val="24"/>
          <w:szCs w:val="24"/>
          <w:u w:val="double"/>
          <w:cs/>
          <w:lang w:bidi="ta-IN"/>
        </w:rPr>
        <w:t>கற்றல் விளைவு</w:t>
      </w:r>
      <w:r>
        <w:rPr>
          <w:rFonts w:cs="Latha"/>
          <w:b/>
          <w:sz w:val="24"/>
          <w:szCs w:val="24"/>
          <w:u w:val="double"/>
          <w:lang w:val="en-US" w:bidi="ta-IN"/>
        </w:rPr>
        <w:t xml:space="preserve">  T-302  </w:t>
      </w:r>
    </w:p>
    <w:p w:rsidR="004112BB" w:rsidRDefault="00C478B6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தைகள்</w:t>
      </w:r>
      <w:r w:rsidR="004112BB">
        <w:rPr>
          <w:rFonts w:ascii="Arial Unicode MS" w:eastAsia="Arial Unicode MS" w:hAnsi="Arial Unicode MS" w:cs="Arial Unicode MS"/>
          <w:sz w:val="24"/>
          <w:szCs w:val="24"/>
          <w:lang w:bidi="ta-IN"/>
        </w:rPr>
        <w:t>,</w:t>
      </w: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ாடல்கள் போன்றவற்றை</w:t>
      </w:r>
      <w:r w:rsidR="00D1005A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ச்</w:t>
      </w: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சரியான ஒலிப்பு முறை</w:t>
      </w:r>
      <w:r w:rsidR="004112BB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யுடன்</w:t>
      </w: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வேகமாக சொ</w:t>
      </w:r>
      <w:r w:rsidR="004112BB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ல்லவும்</w:t>
      </w:r>
      <w:r w:rsidR="004112BB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="004112BB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சந்தமாகப்</w:t>
      </w:r>
      <w:r w:rsidR="004112BB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ாடல்களை</w:t>
      </w:r>
      <w:r w:rsidR="00D1005A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்</w:t>
      </w: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ாடவும் செய்தல்</w:t>
      </w:r>
      <w:r w:rsidR="004112BB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4112BB" w:rsidRDefault="004112BB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ணினி</w:t>
      </w:r>
      <w:r w:rsidR="00C478B6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ாரு கண்ணாலே 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–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இது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</w:p>
    <w:p w:rsidR="004112BB" w:rsidRDefault="00C478B6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</w:t>
      </w:r>
      <w:r w:rsidR="004112BB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ணி</w:t>
      </w: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தம் போடு</w:t>
      </w:r>
      <w:r w:rsidR="004112BB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ம்</w:t>
      </w: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தன்னாலே</w:t>
      </w:r>
      <w:r w:rsidR="004112BB">
        <w:rPr>
          <w:rFonts w:ascii="Arial Unicode MS" w:eastAsia="Arial Unicode MS" w:hAnsi="Arial Unicode MS" w:cs="Arial Unicode MS"/>
          <w:sz w:val="24"/>
          <w:szCs w:val="24"/>
          <w:lang w:bidi="ta-IN"/>
        </w:rPr>
        <w:t>,</w:t>
      </w:r>
    </w:p>
    <w:p w:rsidR="004112BB" w:rsidRDefault="00C478B6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சில நொடி</w:t>
      </w:r>
      <w:r w:rsidR="004112BB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்குள்ளே</w:t>
      </w:r>
      <w:r w:rsidR="004112BB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செய்</w:t>
      </w:r>
      <w:r w:rsidR="004112BB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ிடுமாம்</w:t>
      </w:r>
      <w:r w:rsidR="004112BB">
        <w:rPr>
          <w:rFonts w:ascii="Arial Unicode MS" w:eastAsia="Arial Unicode MS" w:hAnsi="Arial Unicode MS" w:cs="Arial Unicode MS"/>
          <w:sz w:val="24"/>
          <w:szCs w:val="24"/>
          <w:lang w:bidi="ta-IN"/>
        </w:rPr>
        <w:t>-</w:t>
      </w: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இது </w:t>
      </w:r>
    </w:p>
    <w:p w:rsidR="00FB4430" w:rsidRDefault="004112BB" w:rsidP="00FB4430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lastRenderedPageBreak/>
        <w:t>சிறந்த அறிவியல் சாதன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மாம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  <w:r w:rsidR="008D1C1C">
        <w:rPr>
          <w:rFonts w:ascii="Arial Unicode MS" w:eastAsia="Arial Unicode MS" w:hAnsi="Arial Unicode MS" w:cs="Arial Unicode MS"/>
          <w:sz w:val="24"/>
          <w:szCs w:val="24"/>
          <w:lang w:bidi="ta-IN"/>
        </w:rPr>
        <w:t>...........</w:t>
      </w:r>
      <w:r w:rsidR="00C478B6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என்ற பாடலை ஆசிரியர் பாடிக்க</w:t>
      </w:r>
      <w:r w:rsidR="00AD5D05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ாட்ட மாணவர்கள் உற்சாகமுடன் பாட</w:t>
      </w:r>
      <w:r w:rsidR="00AD5D05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ு</w:t>
      </w:r>
      <w:r w:rsidR="00C478B6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்</w:t>
      </w:r>
      <w:r w:rsidR="00AD5D05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="00AD5D05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ழகவும்</w:t>
      </w:r>
      <w:r w:rsidR="00AD5D05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தெரிந்து கொ</w:t>
      </w:r>
      <w:r w:rsidR="00AD5D05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ள்ளல்</w:t>
      </w:r>
      <w:r w:rsidR="00AD5D05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ஆசிரியர் வகுப்பு </w:t>
      </w:r>
      <w:r w:rsidR="00932E9F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ாணவர்க</w:t>
      </w:r>
      <w:r w:rsidR="00932E9F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ளைப்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="00932E9F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ாதி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ாதியாக</w:t>
      </w:r>
      <w:r w:rsidR="00932E9F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்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ிரித்து ஒரு பாதி</w:t>
      </w:r>
      <w:r w:rsidR="004704D5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யினரிடம்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 முதல் வரி</w:t>
      </w:r>
      <w:r w:rsidR="004704D5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யை</w:t>
      </w:r>
      <w:r w:rsidR="004704D5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ாடச் சொல்லி</w:t>
      </w:r>
      <w:r w:rsidR="007136C4">
        <w:rPr>
          <w:rFonts w:ascii="Arial Unicode MS" w:eastAsia="Arial Unicode MS" w:hAnsi="Arial Unicode MS" w:cs="Arial Unicode MS"/>
          <w:sz w:val="24"/>
          <w:szCs w:val="24"/>
          <w:lang w:bidi="ta-IN"/>
        </w:rPr>
        <w:t>,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அடுத்த பிரிவினரிடம் அடுத்த வரியை தொடர்ந்து கூறச் செய்தல்</w:t>
      </w:r>
      <w:r w:rsidR="00AC3769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  <w:r w:rsidR="00BE3063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யார் அதிக வேகமாக </w:t>
      </w:r>
      <w:r w:rsidR="00BE3063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ாட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ும்</w:t>
      </w:r>
      <w:r w:rsidR="006E3257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ஒப்புவிக்</w:t>
      </w:r>
      <w:r w:rsidR="00932E9F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வு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் செய்கிறார்களோ அவர்களை</w:t>
      </w:r>
      <w:r w:rsidR="00F96076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ச்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சிறப்பித்து மகிழ்வித்தல்</w:t>
      </w:r>
      <w:r w:rsidR="00F96076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  <w:r w:rsidR="00FB4430" w:rsidRPr="00667D21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</w:p>
    <w:p w:rsidR="00011C5D" w:rsidRDefault="00011C5D" w:rsidP="00011C5D">
      <w:pPr>
        <w:spacing w:line="240" w:lineRule="auto"/>
        <w:jc w:val="both"/>
        <w:rPr>
          <w:rFonts w:cs="Latha"/>
          <w:b/>
          <w:sz w:val="24"/>
          <w:szCs w:val="24"/>
          <w:u w:val="double"/>
          <w:lang w:val="en-US" w:bidi="ta-IN"/>
        </w:rPr>
      </w:pPr>
      <w:r w:rsidRPr="00474658">
        <w:rPr>
          <w:rFonts w:ascii="Arial Unicode MS" w:eastAsia="Arial Unicode MS" w:hAnsi="Arial Unicode MS" w:cs="Arial Unicode MS" w:hint="eastAsia"/>
          <w:bCs/>
          <w:sz w:val="24"/>
          <w:szCs w:val="24"/>
          <w:u w:val="double"/>
          <w:cs/>
          <w:lang w:bidi="ta-IN"/>
        </w:rPr>
        <w:t>கற்றல் விளைவு</w:t>
      </w:r>
      <w:r>
        <w:rPr>
          <w:rFonts w:cs="Latha"/>
          <w:b/>
          <w:sz w:val="24"/>
          <w:szCs w:val="24"/>
          <w:u w:val="double"/>
          <w:lang w:val="en-US" w:bidi="ta-IN"/>
        </w:rPr>
        <w:t xml:space="preserve">  T-303  </w:t>
      </w:r>
    </w:p>
    <w:p w:rsidR="0061774B" w:rsidRDefault="00A83DAC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ா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ங்கள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ேட்டுணர்ந்த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(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சொந்த மொழியி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)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டைப்புகளின் தலைப்புகள்</w:t>
      </w:r>
      <w:r w:rsidR="006353D8">
        <w:rPr>
          <w:rFonts w:ascii="Arial Unicode MS" w:eastAsia="Arial Unicode MS" w:hAnsi="Arial Unicode MS" w:cs="Arial Unicode MS"/>
          <w:sz w:val="24"/>
          <w:szCs w:val="24"/>
          <w:lang w:bidi="ta-IN"/>
        </w:rPr>
        <w:t>,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இவற்றில் இடம்பெறும் கத</w:t>
      </w:r>
      <w:r w:rsidR="00136489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ைமாந்தர்கள் பற்றிய கலந்துரையாட</w:t>
      </w:r>
      <w:r w:rsidR="00136489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ு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்</w:t>
      </w:r>
      <w:r w:rsidR="00136489">
        <w:rPr>
          <w:rFonts w:ascii="Arial Unicode MS" w:eastAsia="Arial Unicode MS" w:hAnsi="Arial Unicode MS" w:cs="Arial Unicode MS"/>
          <w:sz w:val="24"/>
          <w:szCs w:val="24"/>
          <w:lang w:bidi="ta-IN"/>
        </w:rPr>
        <w:t>,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="00136489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ினாக்கள்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ேட்கவும்</w:t>
      </w:r>
      <w:r w:rsidR="00136489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ருத்துக்களை வெளிப்படுத்தவும் செய்கிறார்கள்</w:t>
      </w:r>
      <w:r w:rsidR="0061774B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086D00" w:rsidRDefault="00957D7C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ஆசிரியர் குரங்கும் முதலையும்</w:t>
      </w:r>
      <w:r w:rsidR="00EE6245">
        <w:rPr>
          <w:rFonts w:ascii="Arial Unicode MS" w:eastAsia="Arial Unicode MS" w:hAnsi="Arial Unicode MS" w:cs="Arial Unicode MS"/>
          <w:sz w:val="24"/>
          <w:szCs w:val="24"/>
          <w:lang w:bidi="ta-IN"/>
        </w:rPr>
        <w:t>,</w:t>
      </w: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தாகம் உள்ள காகம்</w:t>
      </w:r>
      <w:r w:rsidR="00627B90">
        <w:rPr>
          <w:rFonts w:ascii="Arial Unicode MS" w:eastAsia="Arial Unicode MS" w:hAnsi="Arial Unicode MS" w:cs="Arial Unicode MS"/>
          <w:sz w:val="24"/>
          <w:szCs w:val="24"/>
          <w:lang w:bidi="ta-IN"/>
        </w:rPr>
        <w:t>,</w:t>
      </w: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ீர்பால் கதைகள் இவற்றை</w:t>
      </w:r>
      <w:r w:rsidR="00F67281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்</w:t>
      </w: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ூறிவிட்டு சில தலைப்பு பற்றியும்</w:t>
      </w:r>
      <w:r w:rsidR="005F5DCF">
        <w:rPr>
          <w:rFonts w:ascii="Arial Unicode MS" w:eastAsia="Arial Unicode MS" w:hAnsi="Arial Unicode MS" w:cs="Arial Unicode MS"/>
          <w:sz w:val="24"/>
          <w:szCs w:val="24"/>
          <w:lang w:bidi="ta-IN"/>
        </w:rPr>
        <w:t>,</w:t>
      </w: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இதில் இடம் பெறும் நி</w:t>
      </w:r>
      <w:r w:rsidR="00086D0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ழ்வுகள் பற்றியும் கலந்துரையாட</w:t>
      </w:r>
      <w:r w:rsidR="00086D00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ச்</w:t>
      </w:r>
      <w:r w:rsidR="00086D00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086D00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செய்தல்</w:t>
      </w:r>
      <w:r w:rsidR="00086D00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086D00" w:rsidRDefault="00086D00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1. 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ுரங்கும் முதலையும் கதையிலிருந்து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நீங்கள் கற்றுக் கொண்ட பாடம் பற்றி ஐந்து நிமிடம் குழு விவாதம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் செய்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514AD0" w:rsidRDefault="00086D00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2.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ுரங்கு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தந்திரமாக தப்பிய செய்தி அறிந்து நீங்கள் என்ன உணர்ந்து கொண்டீர்கள்</w:t>
      </w:r>
      <w:r w:rsidR="00514AD0">
        <w:rPr>
          <w:rFonts w:ascii="Arial Unicode MS" w:eastAsia="Arial Unicode MS" w:hAnsi="Arial Unicode MS" w:cs="Arial Unicode MS"/>
          <w:sz w:val="24"/>
          <w:szCs w:val="24"/>
          <w:lang w:bidi="ta-IN"/>
        </w:rPr>
        <w:t>?</w:t>
      </w:r>
    </w:p>
    <w:p w:rsidR="0084716B" w:rsidRDefault="00514AD0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3. 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ீர்பால் கதையை கற்ற நீங்கள் அவரை எப்படி பாராட்டுவீர்கள்</w:t>
      </w:r>
      <w:r w:rsidR="0084716B">
        <w:rPr>
          <w:rFonts w:ascii="Arial Unicode MS" w:eastAsia="Arial Unicode MS" w:hAnsi="Arial Unicode MS" w:cs="Arial Unicode MS"/>
          <w:sz w:val="24"/>
          <w:szCs w:val="24"/>
          <w:lang w:bidi="ta-IN"/>
        </w:rPr>
        <w:t>?</w:t>
      </w:r>
    </w:p>
    <w:p w:rsidR="00011C5D" w:rsidRDefault="00011C5D" w:rsidP="00011C5D">
      <w:pPr>
        <w:spacing w:line="240" w:lineRule="auto"/>
        <w:jc w:val="both"/>
        <w:rPr>
          <w:rFonts w:cs="Latha"/>
          <w:b/>
          <w:sz w:val="24"/>
          <w:szCs w:val="24"/>
          <w:u w:val="double"/>
          <w:lang w:val="en-US" w:bidi="ta-IN"/>
        </w:rPr>
      </w:pPr>
      <w:r w:rsidRPr="00474658">
        <w:rPr>
          <w:rFonts w:ascii="Arial Unicode MS" w:eastAsia="Arial Unicode MS" w:hAnsi="Arial Unicode MS" w:cs="Arial Unicode MS" w:hint="eastAsia"/>
          <w:bCs/>
          <w:sz w:val="24"/>
          <w:szCs w:val="24"/>
          <w:u w:val="double"/>
          <w:cs/>
          <w:lang w:bidi="ta-IN"/>
        </w:rPr>
        <w:t>கற்றல் விளைவு</w:t>
      </w:r>
      <w:r>
        <w:rPr>
          <w:rFonts w:cs="Latha"/>
          <w:b/>
          <w:sz w:val="24"/>
          <w:szCs w:val="24"/>
          <w:u w:val="double"/>
          <w:lang w:val="en-US" w:bidi="ta-IN"/>
        </w:rPr>
        <w:t xml:space="preserve">  T-304  </w:t>
      </w:r>
    </w:p>
    <w:p w:rsidR="009B7D72" w:rsidRDefault="00957D7C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மாணவர்கள் தங்கள் சுற்றுப்புறங்களில் அடுத்தடுத்து நிகழும் பல்வேறு நிகழ்வுகளையும்</w:t>
      </w:r>
      <w:r w:rsidR="009B7D72">
        <w:rPr>
          <w:rFonts w:ascii="Arial Unicode MS" w:eastAsia="Arial Unicode MS" w:hAnsi="Arial Unicode MS" w:cs="Arial Unicode MS"/>
          <w:sz w:val="24"/>
          <w:szCs w:val="24"/>
          <w:lang w:bidi="ta-IN"/>
        </w:rPr>
        <w:t>,</w:t>
      </w: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அதனால் ஏற்பட்ட அனுபவங்களையும் பேசவும் கலந்துரையாடவும் செய்கிறார்கள்</w:t>
      </w:r>
      <w:r w:rsidR="009B7D72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842482" w:rsidRDefault="009B7D72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1. 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ஆசிரியர் மாணவர்களை இரண்டு இரண்டு பேராக</w:t>
      </w:r>
      <w:r w:rsidR="006965D0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்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ிரித்து </w:t>
      </w:r>
      <w:r w:rsidR="00BD22FF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குப்பில்</w:t>
      </w:r>
      <w:r w:rsidR="00BD22FF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ஒவ்வொரு பாட வேளைய</w:t>
      </w:r>
      <w:r w:rsidR="0084248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ில் நடக்கும் நிகழ்வுகளைப் பற்றி கலந்துரையாட</w:t>
      </w:r>
      <w:r w:rsidR="0084248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ச்</w:t>
      </w:r>
      <w:r w:rsidR="00842482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842482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செய்தல்</w:t>
      </w:r>
      <w:r w:rsidR="00842482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6311A7" w:rsidRDefault="00842482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2.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குப்பு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ாணவர்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ளை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நேராக அமரச்செய்து</w:t>
      </w:r>
      <w:r w:rsidR="006B7AEF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ுறிப்பிட்ட இரண்டு மாணவர்களை அழைத்து</w:t>
      </w:r>
      <w:r w:rsidR="00F85115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உங்கள் ஊரில் குழாய் நீர் </w:t>
      </w:r>
      <w:r w:rsidR="00874673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எடுக்கு</w:t>
      </w:r>
      <w:r w:rsidR="00957D7C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் இரு பெண்கள்</w:t>
      </w:r>
      <w:r w:rsidR="006311A7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ோடும் சண்டை நிகழ்வினை உரையா</w:t>
      </w:r>
      <w:r w:rsidR="006311A7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டிக்</w:t>
      </w:r>
      <w:r w:rsidR="006311A7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6311A7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ாட்டச்</w:t>
      </w:r>
      <w:r w:rsidR="006311A7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6311A7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செய்தல்</w:t>
      </w:r>
      <w:r w:rsidR="006311A7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ED43A9" w:rsidRDefault="006311A7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lastRenderedPageBreak/>
        <w:t xml:space="preserve">3. </w:t>
      </w:r>
      <w:r w:rsidR="0001405F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ீட்டில் அக்கா த</w:t>
      </w:r>
      <w:r w:rsidR="008B3BC1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ங்கைகளுக்கு ஏற்படும் பிரச்சனைக</w:t>
      </w:r>
      <w:r w:rsidR="008B3BC1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யின்</w:t>
      </w:r>
      <w:r w:rsidR="0001405F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நன்மை தீமைகளை</w:t>
      </w:r>
      <w:r w:rsidR="008B3BC1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்</w:t>
      </w:r>
      <w:r w:rsidR="008B3BC1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லந்துரையாட</w:t>
      </w:r>
      <w:r w:rsidR="008B3BC1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ச்</w:t>
      </w:r>
      <w:r w:rsidR="008B3BC1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8B3BC1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செய்க</w:t>
      </w:r>
      <w:r w:rsidR="008B3BC1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011C5D" w:rsidRDefault="00011C5D" w:rsidP="00011C5D">
      <w:pPr>
        <w:spacing w:line="240" w:lineRule="auto"/>
        <w:jc w:val="both"/>
        <w:rPr>
          <w:rFonts w:cs="Latha"/>
          <w:b/>
          <w:sz w:val="24"/>
          <w:szCs w:val="24"/>
          <w:u w:val="double"/>
          <w:lang w:val="en-US" w:bidi="ta-IN"/>
        </w:rPr>
      </w:pPr>
      <w:r w:rsidRPr="00474658">
        <w:rPr>
          <w:rFonts w:ascii="Arial Unicode MS" w:eastAsia="Arial Unicode MS" w:hAnsi="Arial Unicode MS" w:cs="Arial Unicode MS" w:hint="eastAsia"/>
          <w:bCs/>
          <w:sz w:val="24"/>
          <w:szCs w:val="24"/>
          <w:u w:val="double"/>
          <w:cs/>
          <w:lang w:bidi="ta-IN"/>
        </w:rPr>
        <w:t>கற்றல் விளைவு</w:t>
      </w:r>
      <w:r>
        <w:rPr>
          <w:rFonts w:cs="Latha"/>
          <w:b/>
          <w:sz w:val="24"/>
          <w:szCs w:val="24"/>
          <w:u w:val="double"/>
          <w:lang w:val="en-US" w:bidi="ta-IN"/>
        </w:rPr>
        <w:t xml:space="preserve">  T-305  </w:t>
      </w:r>
    </w:p>
    <w:p w:rsidR="00233E31" w:rsidRDefault="0001405F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="00C2326F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தை</w:t>
      </w:r>
      <w:r w:rsidR="00C2326F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="00C2326F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ாடல்</w:t>
      </w:r>
      <w:r w:rsidR="00C2326F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C2326F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என</w:t>
      </w:r>
      <w:r w:rsidR="00C2326F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C2326F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எதைக்</w:t>
      </w: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ேட்டாலும் அதை புரிந்து கொண்டு</w:t>
      </w:r>
      <w:r w:rsidR="00533D8D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தங்கள் உள்ளீடுகள் மூலம் </w:t>
      </w:r>
      <w:r w:rsidR="00233E31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ளப்படுத்துகிறார்கள்</w:t>
      </w:r>
      <w:r w:rsidR="00233E31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233E31" w:rsidRDefault="0001405F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ுடிநீரை வீணாக்காதே </w:t>
      </w:r>
    </w:p>
    <w:p w:rsidR="00233E31" w:rsidRDefault="00233E31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ுற்றுப்புறத்தை சுத்தமாக வை</w:t>
      </w:r>
    </w:p>
    <w:p w:rsidR="00233E31" w:rsidRDefault="00233E31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ள்ளி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யதி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டிக்கச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செல்</w:t>
      </w:r>
    </w:p>
    <w:p w:rsidR="005A7DCF" w:rsidRDefault="00233E31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ீரைகளும் ப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ழ</w:t>
      </w:r>
      <w:r w:rsidR="0001405F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ங்களும் சிறந்த உணவு </w:t>
      </w:r>
    </w:p>
    <w:p w:rsidR="007065C3" w:rsidRDefault="0001405F" w:rsidP="000E12C8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இனிய சொல் </w:t>
      </w:r>
      <w:r w:rsidR="005A7DCF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ேசு</w:t>
      </w:r>
      <w:r w:rsidR="005A7DCF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ல்</w:t>
      </w: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மகிழ்ச்சி தரும்</w:t>
      </w:r>
      <w:r w:rsidR="007065C3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</w:p>
    <w:p w:rsidR="00CA1995" w:rsidRDefault="0001405F" w:rsidP="00735F91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ோன்ற பாடல்களை ஆசிரியர் மாணவர்களுக்கு படித்துக்காட்ட </w:t>
      </w:r>
    </w:p>
    <w:p w:rsidR="00CA1995" w:rsidRDefault="00CA1995" w:rsidP="00735F91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1. </w:t>
      </w:r>
      <w:r w:rsidR="0001405F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கல்விச் செல்வம் அழியாச் செல்வம் </w:t>
      </w:r>
    </w:p>
    <w:p w:rsidR="00CA1995" w:rsidRDefault="00CA1995" w:rsidP="00735F91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2.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ற்கை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="0001405F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நன்றே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ற்கை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நன்றே</w:t>
      </w:r>
      <w:r w:rsidR="0001405F"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ிச்சை புகினும் கற்கை நன்றே </w:t>
      </w:r>
    </w:p>
    <w:p w:rsidR="00CA1995" w:rsidRDefault="00CA1995" w:rsidP="00735F91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3. </w:t>
      </w:r>
      <w:r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நலமாக வாழ உடற்பயிற்சி செய்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</w:t>
      </w:r>
    </w:p>
    <w:p w:rsidR="00086C8C" w:rsidRDefault="0001405F" w:rsidP="00735F91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E04AB0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இது போன்ற தொடர்களை தாங்களாகவே உருவாக்கிக் கொள்ளுதல்</w:t>
      </w:r>
      <w:r w:rsidR="0001593B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</w:p>
    <w:p w:rsidR="00ED4EF3" w:rsidRDefault="00ED4EF3" w:rsidP="00FA732D">
      <w:pPr>
        <w:jc w:val="center"/>
        <w:rPr>
          <w:rFonts w:ascii="Arial Unicode MS" w:eastAsia="Arial Unicode MS" w:hAnsi="Arial Unicode MS" w:cs="Arial Unicode MS"/>
          <w:b/>
          <w:bCs/>
          <w:sz w:val="24"/>
          <w:szCs w:val="24"/>
          <w:lang w:val="en-US" w:bidi="ta-IN"/>
        </w:rPr>
      </w:pPr>
    </w:p>
    <w:p w:rsidR="00011C5D" w:rsidRDefault="00011C5D" w:rsidP="00011C5D">
      <w:pPr>
        <w:spacing w:line="240" w:lineRule="auto"/>
        <w:jc w:val="both"/>
        <w:rPr>
          <w:rFonts w:cs="Latha"/>
          <w:b/>
          <w:sz w:val="24"/>
          <w:szCs w:val="24"/>
          <w:u w:val="double"/>
          <w:lang w:val="en-US" w:bidi="ta-IN"/>
        </w:rPr>
      </w:pPr>
      <w:r w:rsidRPr="00474658">
        <w:rPr>
          <w:rFonts w:ascii="Arial Unicode MS" w:eastAsia="Arial Unicode MS" w:hAnsi="Arial Unicode MS" w:cs="Arial Unicode MS" w:hint="eastAsia"/>
          <w:bCs/>
          <w:sz w:val="24"/>
          <w:szCs w:val="24"/>
          <w:u w:val="double"/>
          <w:cs/>
          <w:lang w:bidi="ta-IN"/>
        </w:rPr>
        <w:t>கற்றல் விளைவு</w:t>
      </w:r>
      <w:r>
        <w:rPr>
          <w:rFonts w:cs="Latha"/>
          <w:b/>
          <w:sz w:val="24"/>
          <w:szCs w:val="24"/>
          <w:u w:val="double"/>
          <w:lang w:val="en-US" w:bidi="ta-IN"/>
        </w:rPr>
        <w:t xml:space="preserve">  T-306  </w:t>
      </w:r>
    </w:p>
    <w:p w:rsidR="00E703C5" w:rsidRPr="00011C5D" w:rsidRDefault="00E703C5" w:rsidP="00895154">
      <w:pPr>
        <w:ind w:firstLine="720"/>
        <w:jc w:val="both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ல்வகைப்பட்ட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செய்தித்தாள்கள்</w:t>
      </w:r>
      <w:r w:rsidR="006B064C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,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இதழ்கள் போன்றவற்றை</w:t>
      </w:r>
      <w:r w:rsidR="006B064C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படித்துப்</w:t>
      </w:r>
      <w:r w:rsidR="006B064C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ுரிந்து</w:t>
      </w:r>
      <w:r w:rsidR="006B064C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ொண்டு</w:t>
      </w:r>
      <w:r w:rsidR="006B064C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தங்கள் கருத்துகளை</w:t>
      </w:r>
      <w:r w:rsidR="006B064C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வெளிப்படுத்துதல்; 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ஆசிரியர்கள் மற்றும் வகுப்புத் தோழர்களுடன் கலந்துரையாடுதல்</w:t>
      </w:r>
      <w:r w:rsidRPr="00011C5D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6B064C" w:rsidRDefault="006B064C" w:rsidP="00E703C5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EB6FC2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 xml:space="preserve">செயல்பாடு </w:t>
      </w:r>
      <w:r w:rsidRPr="00EB6FC2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>-1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</w:t>
      </w:r>
    </w:p>
    <w:p w:rsidR="00E703C5" w:rsidRPr="00011C5D" w:rsidRDefault="00E703C5" w:rsidP="006B064C">
      <w:pPr>
        <w:ind w:firstLine="720"/>
        <w:jc w:val="both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ட்டம்</w:t>
      </w:r>
      <w:r w:rsidR="006B064C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,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சிறுவர்மணி போன்ற மாணவர்களுக்கானவற்றை</w:t>
      </w:r>
      <w:r w:rsidR="006B064C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</w:t>
      </w:r>
      <w:r w:rsidR="006B064C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டித்து வகுப்பறையில்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கருத்தாடல் புரிக</w:t>
      </w:r>
      <w:r w:rsidRPr="00011C5D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6B064C" w:rsidRPr="00895154" w:rsidRDefault="006B064C" w:rsidP="006B064C">
      <w:pPr>
        <w:jc w:val="both"/>
        <w:rPr>
          <w:rFonts w:ascii="Arial Unicode MS" w:eastAsia="Arial Unicode MS" w:hAnsi="Arial Unicode MS" w:cs="Arial Unicode MS"/>
          <w:b/>
          <w:bCs/>
          <w:sz w:val="24"/>
          <w:szCs w:val="24"/>
          <w:lang w:val="en-US" w:bidi="ta-IN"/>
        </w:rPr>
      </w:pPr>
      <w:r w:rsidRPr="00EB6FC2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 xml:space="preserve">செயல்பாடு </w:t>
      </w:r>
      <w:r w:rsidRPr="00EB6FC2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>-</w:t>
      </w:r>
      <w:r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>2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ab/>
      </w:r>
      <w:r w:rsidR="00E703C5" w:rsidRPr="00895154">
        <w:rPr>
          <w:rFonts w:ascii="Arial Unicode MS" w:eastAsia="Arial Unicode MS" w:hAnsi="Arial Unicode MS" w:cs="Arial Unicode MS" w:hint="cs"/>
          <w:b/>
          <w:bCs/>
          <w:sz w:val="24"/>
          <w:szCs w:val="24"/>
          <w:cs/>
          <w:lang w:bidi="ta-IN"/>
        </w:rPr>
        <w:t>குழு</w:t>
      </w:r>
      <w:r w:rsidRPr="00895154">
        <w:rPr>
          <w:rFonts w:ascii="Arial Unicode MS" w:eastAsia="Arial Unicode MS" w:hAnsi="Arial Unicode MS" w:cs="Arial Unicode MS"/>
          <w:b/>
          <w:bCs/>
          <w:sz w:val="24"/>
          <w:szCs w:val="24"/>
          <w:cs/>
          <w:lang w:val="en-US" w:bidi="ta-IN"/>
        </w:rPr>
        <w:t>ச்</w:t>
      </w:r>
      <w:r w:rsidR="00E703C5" w:rsidRPr="00895154">
        <w:rPr>
          <w:rFonts w:ascii="Arial Unicode MS" w:eastAsia="Arial Unicode MS" w:hAnsi="Arial Unicode MS" w:cs="Arial Unicode MS"/>
          <w:b/>
          <w:bCs/>
          <w:sz w:val="24"/>
          <w:szCs w:val="24"/>
          <w:cs/>
          <w:lang w:bidi="ta-IN"/>
        </w:rPr>
        <w:t xml:space="preserve"> செயல்பாடு</w:t>
      </w:r>
    </w:p>
    <w:p w:rsidR="00E703C5" w:rsidRPr="00011C5D" w:rsidRDefault="00E703C5" w:rsidP="006B064C">
      <w:pPr>
        <w:ind w:firstLine="720"/>
        <w:jc w:val="both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பள்ளியிலோ வீட்டிலோ நூலகத்திலோ செய்தித்தாள்</w:t>
      </w:r>
      <w:r w:rsidR="006B064C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/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இதழ்களைப் படித்து</w:t>
      </w:r>
      <w:r w:rsidR="006B064C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,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வற்றில்</w:t>
      </w:r>
      <w:r w:rsidR="006B064C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உள்ள</w:t>
      </w:r>
      <w:r w:rsidR="006B064C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6B064C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முக்கியச்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செய்தியைப் பற்றி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வகுப்பறையில் ஆசிரியர்</w:t>
      </w:r>
      <w:r w:rsidR="006B064C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, </w:t>
      </w:r>
      <w:r w:rsidR="006B064C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தோழர்களுடன் கலந்து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ரையாடுக</w:t>
      </w:r>
      <w:r w:rsidRPr="00011C5D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E703C5" w:rsidRPr="00011C5D" w:rsidRDefault="00E703C5" w:rsidP="00E703C5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011C5D">
        <w:rPr>
          <w:rFonts w:ascii="Arial Unicode MS" w:eastAsia="Arial Unicode MS" w:hAnsi="Arial Unicode MS" w:cs="Arial Unicode MS"/>
          <w:sz w:val="24"/>
          <w:szCs w:val="24"/>
          <w:lang w:bidi="ta-IN"/>
        </w:rPr>
        <w:lastRenderedPageBreak/>
        <w:t>[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ாணவரின் எண்ணிக்கைக்கேற்ப</w:t>
      </w:r>
      <w:r w:rsidR="006B064C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ுழுவாக</w:t>
      </w:r>
      <w:r w:rsidR="006B064C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ிரி</w:t>
      </w:r>
      <w:r w:rsidR="006B064C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ந்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து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செய்தித்தாள்</w:t>
      </w:r>
      <w:r w:rsidR="006B064C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ஒரு குழுவிற்கு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எனில் இதழ்கள்</w:t>
      </w:r>
      <w:r w:rsidR="006B064C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ற்றொரு குழுவிற்கு</w:t>
      </w:r>
      <w:r w:rsidR="006B064C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,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பார்வையாளராக</w:t>
      </w:r>
      <w:r w:rsidR="006B064C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ஒரு குழு என</w:t>
      </w:r>
      <w:r w:rsidR="006B064C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="006B064C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ி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ரி</w:t>
      </w:r>
      <w:r w:rsidR="006B064C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ந்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து</w:t>
      </w:r>
      <w:r w:rsidR="006B064C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ொள்க</w:t>
      </w:r>
      <w:r w:rsidRPr="00011C5D">
        <w:rPr>
          <w:rFonts w:ascii="Arial Unicode MS" w:eastAsia="Arial Unicode MS" w:hAnsi="Arial Unicode MS" w:cs="Arial Unicode MS"/>
          <w:sz w:val="24"/>
          <w:szCs w:val="24"/>
          <w:lang w:bidi="ta-IN"/>
        </w:rPr>
        <w:t>]</w:t>
      </w:r>
    </w:p>
    <w:p w:rsidR="00474658" w:rsidRDefault="00474658" w:rsidP="00E703C5">
      <w:pPr>
        <w:rPr>
          <w:rFonts w:ascii="Arial Unicode MS" w:eastAsia="Arial Unicode MS" w:hAnsi="Arial Unicode MS" w:cs="Arial Unicode MS"/>
          <w:b/>
          <w:bCs/>
          <w:sz w:val="24"/>
          <w:szCs w:val="24"/>
          <w:lang w:bidi="ta-IN"/>
        </w:rPr>
      </w:pPr>
    </w:p>
    <w:p w:rsidR="00E703C5" w:rsidRPr="00474658" w:rsidRDefault="00E703C5" w:rsidP="00E703C5">
      <w:pPr>
        <w:rPr>
          <w:rFonts w:ascii="Arial Unicode MS" w:eastAsia="Arial Unicode MS" w:hAnsi="Arial Unicode MS" w:cs="Arial Unicode MS"/>
          <w:b/>
          <w:bCs/>
          <w:sz w:val="24"/>
          <w:szCs w:val="24"/>
          <w:lang w:bidi="ta-IN"/>
        </w:rPr>
      </w:pPr>
      <w:r w:rsidRPr="00474658">
        <w:rPr>
          <w:rFonts w:ascii="Arial Unicode MS" w:eastAsia="Arial Unicode MS" w:hAnsi="Arial Unicode MS" w:cs="Arial Unicode MS" w:hint="cs"/>
          <w:b/>
          <w:bCs/>
          <w:sz w:val="24"/>
          <w:szCs w:val="24"/>
          <w:cs/>
          <w:lang w:bidi="ta-IN"/>
        </w:rPr>
        <w:t>எடுத்துக்காட்டு</w:t>
      </w:r>
    </w:p>
    <w:p w:rsidR="00E703C5" w:rsidRPr="00011C5D" w:rsidRDefault="00E703C5" w:rsidP="006B064C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க்டோபர் 2</w:t>
      </w:r>
      <w:r w:rsidR="006B064C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/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ாந்தி பிறந்த நாள்</w:t>
      </w:r>
      <w:r w:rsidR="006B064C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,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லால் பகதூர் சாஸ்திரி நினைவு நாள்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குறித்து செய்தித்தாள்</w:t>
      </w:r>
      <w:r w:rsidR="006B064C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/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இதழ்களில் வெளியாகும் செய்திகளை</w:t>
      </w:r>
      <w:r w:rsidR="006B064C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டித்து வகுப்பறையில் கலந்துரையாடுக</w:t>
      </w:r>
      <w:r w:rsidRPr="00011C5D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011C5D" w:rsidRDefault="00011C5D" w:rsidP="00011C5D">
      <w:pPr>
        <w:spacing w:line="240" w:lineRule="auto"/>
        <w:jc w:val="both"/>
        <w:rPr>
          <w:rFonts w:cs="Latha"/>
          <w:b/>
          <w:sz w:val="24"/>
          <w:szCs w:val="24"/>
          <w:u w:val="double"/>
          <w:lang w:val="en-US" w:bidi="ta-IN"/>
        </w:rPr>
      </w:pPr>
      <w:r w:rsidRPr="00474658">
        <w:rPr>
          <w:rFonts w:ascii="Arial Unicode MS" w:eastAsia="Arial Unicode MS" w:hAnsi="Arial Unicode MS" w:cs="Arial Unicode MS" w:hint="eastAsia"/>
          <w:bCs/>
          <w:sz w:val="24"/>
          <w:szCs w:val="24"/>
          <w:u w:val="double"/>
          <w:cs/>
          <w:lang w:bidi="ta-IN"/>
        </w:rPr>
        <w:t>கற்றல் விளைவு</w:t>
      </w:r>
      <w:r>
        <w:rPr>
          <w:rFonts w:cs="Latha"/>
          <w:b/>
          <w:sz w:val="24"/>
          <w:szCs w:val="24"/>
          <w:u w:val="double"/>
          <w:lang w:val="en-US" w:bidi="ta-IN"/>
        </w:rPr>
        <w:t xml:space="preserve">  T-307  </w:t>
      </w:r>
    </w:p>
    <w:p w:rsidR="00E703C5" w:rsidRPr="00011C5D" w:rsidRDefault="00E703C5" w:rsidP="006B064C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ுதிய சொற்களின்</w:t>
      </w:r>
      <w:r w:rsidR="006B064C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ூழல்</w:t>
      </w:r>
      <w:r w:rsidR="006055CF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ொருண்மையை</w:t>
      </w:r>
      <w:r w:rsidR="006B064C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</w:t>
      </w:r>
      <w:r w:rsidR="006B064C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ுரிந்துகொண்டு</w:t>
      </w:r>
      <w:r w:rsidR="006B064C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,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ின்னர் அதன் சரியான பொருளைப் பெற்றுக் கொள்ள இயலுதல்</w:t>
      </w:r>
      <w:r w:rsidRPr="00011C5D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6B064C" w:rsidRDefault="006B064C" w:rsidP="006B064C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EB6FC2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 xml:space="preserve">செயல்பாடு </w:t>
      </w:r>
      <w:r w:rsidRPr="00EB6FC2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>-1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</w:t>
      </w:r>
    </w:p>
    <w:p w:rsidR="00E703C5" w:rsidRPr="00011C5D" w:rsidRDefault="00E703C5" w:rsidP="006B064C">
      <w:pPr>
        <w:ind w:firstLine="720"/>
        <w:jc w:val="both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ெய்தித்தாள்</w:t>
      </w:r>
      <w:r w:rsidR="00C8068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,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இதழ்</w:t>
      </w:r>
      <w:r w:rsidR="00C8068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,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விளம்பரம்</w:t>
      </w:r>
      <w:r w:rsidR="00C8068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ோன்றவற்றை</w:t>
      </w:r>
      <w:r w:rsidR="00C80682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டிக்கும்போது</w:t>
      </w:r>
      <w:r w:rsidR="00C8068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,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வற்றில் உள்ள</w:t>
      </w:r>
      <w:r w:rsidR="00C8068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தங்களுக்கு</w:t>
      </w:r>
      <w:r w:rsidR="00C80682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த்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தெரியாத</w:t>
      </w:r>
      <w:r w:rsidR="00C8068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ுதிய சொற்களை</w:t>
      </w:r>
      <w:r w:rsidR="00C80682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்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ுறித்து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வைத்து</w:t>
      </w:r>
      <w:r w:rsidR="00C8068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,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ற்றவர் உதவியுடன்</w:t>
      </w:r>
      <w:r w:rsidR="00C8068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அச்சொல் </w:t>
      </w:r>
      <w:r w:rsidR="00C80682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ந்தச்</w:t>
      </w:r>
      <w:r w:rsidR="00C8068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ூழலில் இடம் பெறுகிறது என்பதை அறிந்து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கொண்டு</w:t>
      </w:r>
      <w:r w:rsidR="00C8068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,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பின்னர்</w:t>
      </w:r>
      <w:r w:rsidR="00C8068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C80682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அச்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ொல்லின் பொருளை</w:t>
      </w:r>
      <w:r w:rsidR="00C80682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ுரிந்து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கொள்ளுக</w:t>
      </w:r>
      <w:r w:rsidRPr="00011C5D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E703C5" w:rsidRPr="00895154" w:rsidRDefault="00E703C5" w:rsidP="00E703C5">
      <w:pPr>
        <w:rPr>
          <w:rFonts w:ascii="Arial Unicode MS" w:eastAsia="Arial Unicode MS" w:hAnsi="Arial Unicode MS" w:cs="Arial Unicode MS"/>
          <w:b/>
          <w:bCs/>
          <w:sz w:val="24"/>
          <w:szCs w:val="24"/>
          <w:lang w:bidi="ta-IN"/>
        </w:rPr>
      </w:pPr>
      <w:r w:rsidRPr="00895154">
        <w:rPr>
          <w:rFonts w:ascii="Arial Unicode MS" w:eastAsia="Arial Unicode MS" w:hAnsi="Arial Unicode MS" w:cs="Arial Unicode MS" w:hint="cs"/>
          <w:b/>
          <w:bCs/>
          <w:sz w:val="24"/>
          <w:szCs w:val="24"/>
          <w:cs/>
          <w:lang w:bidi="ta-IN"/>
        </w:rPr>
        <w:t>எடுத்துக்காட்டு</w:t>
      </w:r>
    </w:p>
    <w:tbl>
      <w:tblPr>
        <w:tblW w:w="0" w:type="auto"/>
        <w:tblInd w:w="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8880"/>
      </w:tblGrid>
      <w:tr w:rsidR="009913BF" w:rsidTr="009913BF">
        <w:trPr>
          <w:trHeight w:val="3735"/>
        </w:trPr>
        <w:tc>
          <w:tcPr>
            <w:tcW w:w="888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:rsidR="009913BF" w:rsidRDefault="009913BF" w:rsidP="009913BF">
            <w:pPr>
              <w:jc w:val="center"/>
              <w:rPr>
                <w:rFonts w:ascii="Arial Unicode MS" w:eastAsia="Arial Unicode MS" w:hAnsi="Arial Unicode MS" w:cs="Arial Unicode MS"/>
                <w:sz w:val="28"/>
                <w:szCs w:val="28"/>
                <w:lang w:val="en-US" w:bidi="ta-IN"/>
              </w:rPr>
            </w:pPr>
            <w:r w:rsidRPr="009913BF">
              <w:rPr>
                <w:rFonts w:ascii="Arial Unicode MS" w:eastAsia="Arial Unicode MS" w:hAnsi="Arial Unicode MS" w:cs="Arial Unicode MS"/>
                <w:sz w:val="28"/>
                <w:szCs w:val="28"/>
                <w:lang w:val="en-US" w:bidi="ta-IN"/>
              </w:rPr>
              <w:t>08.10.2018</w:t>
            </w:r>
            <w:r w:rsidRPr="009913BF">
              <w:rPr>
                <w:rFonts w:ascii="Arial Unicode MS" w:eastAsia="Arial Unicode MS" w:hAnsi="Arial Unicode MS" w:cs="Arial Unicode MS"/>
                <w:sz w:val="28"/>
                <w:szCs w:val="28"/>
                <w:cs/>
                <w:lang w:bidi="ta-IN"/>
              </w:rPr>
              <w:t xml:space="preserve"> முதல்</w:t>
            </w:r>
            <w:r w:rsidRPr="009913BF">
              <w:rPr>
                <w:rFonts w:ascii="Arial Unicode MS" w:eastAsia="Arial Unicode MS" w:hAnsi="Arial Unicode MS" w:cs="Arial Unicode MS"/>
                <w:sz w:val="28"/>
                <w:szCs w:val="28"/>
                <w:lang w:val="en-US" w:bidi="ta-IN"/>
              </w:rPr>
              <w:t xml:space="preserve"> 14.10.2018</w:t>
            </w:r>
            <w:r w:rsidRPr="009913BF">
              <w:rPr>
                <w:rFonts w:ascii="Arial Unicode MS" w:eastAsia="Arial Unicode MS" w:hAnsi="Arial Unicode MS" w:cs="Arial Unicode MS"/>
                <w:sz w:val="28"/>
                <w:szCs w:val="28"/>
                <w:cs/>
                <w:lang w:bidi="ta-IN"/>
              </w:rPr>
              <w:t xml:space="preserve"> வரை10</w:t>
            </w:r>
            <w:r w:rsidRPr="009913BF">
              <w:rPr>
                <w:rFonts w:ascii="Arial Unicode MS" w:eastAsia="Arial Unicode MS" w:hAnsi="Arial Unicode MS" w:cs="Arial Unicode MS"/>
                <w:sz w:val="28"/>
                <w:szCs w:val="28"/>
                <w:lang w:val="en-US" w:bidi="ta-IN"/>
              </w:rPr>
              <w:t xml:space="preserve">% </w:t>
            </w:r>
            <w:r w:rsidRPr="009913BF">
              <w:rPr>
                <w:rFonts w:ascii="Arial Unicode MS" w:eastAsia="Arial Unicode MS" w:hAnsi="Arial Unicode MS" w:cs="Arial Unicode MS"/>
                <w:sz w:val="28"/>
                <w:szCs w:val="28"/>
                <w:cs/>
                <w:lang w:bidi="ta-IN"/>
              </w:rPr>
              <w:t>விலை தள்ளுபடி</w:t>
            </w:r>
          </w:p>
          <w:p w:rsidR="009913BF" w:rsidRPr="009913BF" w:rsidRDefault="009913BF" w:rsidP="009913BF">
            <w:pPr>
              <w:jc w:val="center"/>
              <w:rPr>
                <w:rFonts w:ascii="Arial Unicode MS" w:eastAsia="Arial Unicode MS" w:hAnsi="Arial Unicode MS" w:cs="Arial Unicode MS"/>
                <w:b/>
                <w:sz w:val="32"/>
                <w:szCs w:val="32"/>
                <w:lang w:val="en-US" w:bidi="ta-IN"/>
              </w:rPr>
            </w:pPr>
            <w:r w:rsidRPr="009913BF">
              <w:rPr>
                <w:rFonts w:ascii="Arial Unicode MS" w:eastAsia="Arial Unicode MS" w:hAnsi="Arial Unicode MS" w:cs="Arial Unicode MS"/>
                <w:b/>
                <w:sz w:val="32"/>
                <w:szCs w:val="32"/>
                <w:cs/>
                <w:lang w:bidi="ta-IN"/>
              </w:rPr>
              <w:t>புத்தக</w:t>
            </w:r>
            <w:r w:rsidRPr="009913BF">
              <w:rPr>
                <w:rFonts w:ascii="Arial Unicode MS" w:eastAsia="Arial Unicode MS" w:hAnsi="Arial Unicode MS" w:cs="Arial Unicode MS"/>
                <w:b/>
                <w:bCs/>
                <w:sz w:val="32"/>
                <w:szCs w:val="32"/>
                <w:cs/>
                <w:lang w:val="en-US" w:bidi="ta-IN"/>
              </w:rPr>
              <w:t>த்</w:t>
            </w:r>
            <w:r w:rsidRPr="009913BF">
              <w:rPr>
                <w:rFonts w:ascii="Arial Unicode MS" w:eastAsia="Arial Unicode MS" w:hAnsi="Arial Unicode MS" w:cs="Arial Unicode MS"/>
                <w:b/>
                <w:sz w:val="32"/>
                <w:szCs w:val="32"/>
                <w:cs/>
                <w:lang w:bidi="ta-IN"/>
              </w:rPr>
              <w:t xml:space="preserve"> திருவிழா</w:t>
            </w:r>
            <w:r w:rsidRPr="009913BF">
              <w:rPr>
                <w:rFonts w:ascii="Arial Unicode MS" w:eastAsia="Arial Unicode MS" w:hAnsi="Arial Unicode MS" w:cs="Arial Unicode MS"/>
                <w:b/>
                <w:sz w:val="32"/>
                <w:szCs w:val="32"/>
                <w:lang w:val="en-US" w:bidi="ta-IN"/>
              </w:rPr>
              <w:t xml:space="preserve"> </w:t>
            </w:r>
          </w:p>
          <w:p w:rsidR="009913BF" w:rsidRPr="009913BF" w:rsidRDefault="009913BF" w:rsidP="009913BF">
            <w:pPr>
              <w:jc w:val="center"/>
              <w:rPr>
                <w:rFonts w:ascii="Arial Unicode MS" w:eastAsia="Arial Unicode MS" w:hAnsi="Arial Unicode MS" w:cs="Arial Unicode MS"/>
                <w:sz w:val="28"/>
                <w:szCs w:val="28"/>
                <w:lang w:bidi="ta-IN"/>
              </w:rPr>
            </w:pPr>
            <w:r w:rsidRPr="009913BF">
              <w:rPr>
                <w:rFonts w:ascii="Arial Unicode MS" w:eastAsia="Arial Unicode MS" w:hAnsi="Arial Unicode MS" w:cs="Arial Unicode MS" w:hint="cs"/>
                <w:sz w:val="28"/>
                <w:szCs w:val="28"/>
                <w:cs/>
                <w:lang w:bidi="ta-IN"/>
              </w:rPr>
              <w:t>தொடக்க விழா</w:t>
            </w:r>
            <w:r w:rsidRPr="009913BF">
              <w:rPr>
                <w:rFonts w:ascii="Arial Unicode MS" w:eastAsia="Arial Unicode MS" w:hAnsi="Arial Unicode MS" w:cs="Arial Unicode MS"/>
                <w:sz w:val="28"/>
                <w:szCs w:val="28"/>
                <w:cs/>
                <w:lang w:val="en-US" w:bidi="ta-IN"/>
              </w:rPr>
              <w:t>ப்</w:t>
            </w:r>
            <w:r w:rsidRPr="009913BF">
              <w:rPr>
                <w:rFonts w:ascii="Arial Unicode MS" w:eastAsia="Arial Unicode MS" w:hAnsi="Arial Unicode MS" w:cs="Arial Unicode MS" w:hint="cs"/>
                <w:sz w:val="28"/>
                <w:szCs w:val="28"/>
                <w:cs/>
                <w:lang w:bidi="ta-IN"/>
              </w:rPr>
              <w:t xml:space="preserve"> பேருரை</w:t>
            </w:r>
            <w:r w:rsidRPr="009913BF">
              <w:rPr>
                <w:rFonts w:ascii="Arial Unicode MS" w:eastAsia="Arial Unicode MS" w:hAnsi="Arial Unicode MS" w:cs="Arial Unicode MS"/>
                <w:sz w:val="28"/>
                <w:szCs w:val="28"/>
                <w:lang w:bidi="ta-IN"/>
              </w:rPr>
              <w:t xml:space="preserve">:. </w:t>
            </w:r>
            <w:r w:rsidRPr="009913BF">
              <w:rPr>
                <w:rFonts w:ascii="Arial Unicode MS" w:eastAsia="Arial Unicode MS" w:hAnsi="Arial Unicode MS" w:cs="Arial Unicode MS" w:hint="cs"/>
                <w:sz w:val="28"/>
                <w:szCs w:val="28"/>
                <w:cs/>
                <w:lang w:bidi="ta-IN"/>
              </w:rPr>
              <w:t>மாவட்ட ஆட்சியர் அவர்கள்</w:t>
            </w:r>
          </w:p>
          <w:p w:rsidR="009913BF" w:rsidRDefault="009913BF" w:rsidP="009913BF">
            <w:pPr>
              <w:jc w:val="center"/>
              <w:rPr>
                <w:rFonts w:ascii="Arial Unicode MS" w:eastAsia="Arial Unicode MS" w:hAnsi="Arial Unicode MS" w:cs="Arial Unicode MS"/>
                <w:sz w:val="28"/>
                <w:szCs w:val="28"/>
                <w:lang w:bidi="ta-IN"/>
              </w:rPr>
            </w:pPr>
            <w:r w:rsidRPr="009913BF">
              <w:rPr>
                <w:rFonts w:ascii="Arial Unicode MS" w:eastAsia="Arial Unicode MS" w:hAnsi="Arial Unicode MS" w:cs="Arial Unicode MS"/>
                <w:sz w:val="28"/>
                <w:szCs w:val="28"/>
                <w:cs/>
                <w:lang w:bidi="ta-IN"/>
              </w:rPr>
              <w:t>இடம்</w:t>
            </w:r>
            <w:r>
              <w:rPr>
                <w:rFonts w:ascii="Arial Unicode MS" w:eastAsia="Arial Unicode MS" w:hAnsi="Arial Unicode MS" w:cs="Arial Unicode MS"/>
                <w:sz w:val="28"/>
                <w:szCs w:val="28"/>
                <w:lang w:val="en-US" w:bidi="ta-IN"/>
              </w:rPr>
              <w:t>:</w:t>
            </w:r>
            <w:r w:rsidRPr="009913BF">
              <w:rPr>
                <w:rFonts w:ascii="Arial Unicode MS" w:eastAsia="Arial Unicode MS" w:hAnsi="Arial Unicode MS" w:cs="Arial Unicode MS"/>
                <w:sz w:val="28"/>
                <w:szCs w:val="28"/>
                <w:cs/>
                <w:lang w:bidi="ta-IN"/>
              </w:rPr>
              <w:t xml:space="preserve"> பாரதி திடல் தேனி</w:t>
            </w:r>
            <w:r w:rsidRPr="009913BF">
              <w:rPr>
                <w:rFonts w:ascii="Arial Unicode MS" w:eastAsia="Arial Unicode MS" w:hAnsi="Arial Unicode MS" w:cs="Arial Unicode MS"/>
                <w:sz w:val="28"/>
                <w:szCs w:val="28"/>
                <w:lang w:bidi="ta-IN"/>
              </w:rPr>
              <w:t xml:space="preserve">.   </w:t>
            </w:r>
          </w:p>
          <w:p w:rsidR="009913BF" w:rsidRDefault="009913BF" w:rsidP="009913BF">
            <w:pPr>
              <w:jc w:val="center"/>
              <w:rPr>
                <w:rFonts w:ascii="Arial Unicode MS" w:eastAsia="Arial Unicode MS" w:hAnsi="Arial Unicode MS" w:cs="Arial Unicode MS"/>
                <w:b/>
                <w:sz w:val="24"/>
                <w:szCs w:val="24"/>
                <w:u w:val="double"/>
                <w:lang w:val="en-US" w:bidi="ta-IN"/>
              </w:rPr>
            </w:pPr>
            <w:r w:rsidRPr="009913BF">
              <w:rPr>
                <w:rFonts w:ascii="Arial Unicode MS" w:eastAsia="Arial Unicode MS" w:hAnsi="Arial Unicode MS" w:cs="Arial Unicode MS" w:hint="cs"/>
                <w:sz w:val="28"/>
                <w:szCs w:val="28"/>
                <w:cs/>
                <w:lang w:bidi="ta-IN"/>
              </w:rPr>
              <w:t>அனைவரும் வருக அ</w:t>
            </w:r>
            <w:r w:rsidRPr="009913BF">
              <w:rPr>
                <w:rFonts w:ascii="Arial Unicode MS" w:eastAsia="Arial Unicode MS" w:hAnsi="Arial Unicode MS" w:cs="Arial Unicode MS"/>
                <w:sz w:val="28"/>
                <w:szCs w:val="28"/>
                <w:cs/>
                <w:lang w:val="en-US" w:bidi="ta-IN"/>
              </w:rPr>
              <w:t>றிவொளி</w:t>
            </w:r>
            <w:r w:rsidRPr="009913BF">
              <w:rPr>
                <w:rFonts w:ascii="Arial Unicode MS" w:eastAsia="Arial Unicode MS" w:hAnsi="Arial Unicode MS" w:cs="Arial Unicode MS"/>
                <w:sz w:val="28"/>
                <w:szCs w:val="28"/>
                <w:lang w:val="en-US" w:bidi="ta-IN"/>
              </w:rPr>
              <w:t xml:space="preserve"> </w:t>
            </w:r>
            <w:r w:rsidRPr="009913BF">
              <w:rPr>
                <w:rFonts w:ascii="Arial Unicode MS" w:eastAsia="Arial Unicode MS" w:hAnsi="Arial Unicode MS" w:cs="Arial Unicode MS" w:hint="cs"/>
                <w:sz w:val="28"/>
                <w:szCs w:val="28"/>
                <w:cs/>
                <w:lang w:bidi="ta-IN"/>
              </w:rPr>
              <w:t>பெறுக</w:t>
            </w:r>
            <w:r w:rsidRPr="009913BF">
              <w:rPr>
                <w:rFonts w:ascii="Arial Unicode MS" w:eastAsia="Arial Unicode MS" w:hAnsi="Arial Unicode MS" w:cs="Arial Unicode MS"/>
                <w:sz w:val="28"/>
                <w:szCs w:val="28"/>
                <w:lang w:bidi="ta-IN"/>
              </w:rPr>
              <w:t>.</w:t>
            </w:r>
          </w:p>
        </w:tc>
      </w:tr>
    </w:tbl>
    <w:p w:rsidR="000B78B8" w:rsidRDefault="000B78B8" w:rsidP="00011C5D">
      <w:pPr>
        <w:spacing w:line="240" w:lineRule="auto"/>
        <w:jc w:val="both"/>
        <w:rPr>
          <w:rFonts w:ascii="Arial Unicode MS" w:eastAsia="Arial Unicode MS" w:hAnsi="Arial Unicode MS" w:cs="Arial Unicode MS"/>
          <w:b/>
          <w:sz w:val="24"/>
          <w:szCs w:val="24"/>
          <w:u w:val="double"/>
          <w:lang w:val="en-US" w:bidi="ta-IN"/>
        </w:rPr>
      </w:pPr>
    </w:p>
    <w:p w:rsidR="00004551" w:rsidRDefault="00004551" w:rsidP="00011C5D">
      <w:pPr>
        <w:spacing w:line="240" w:lineRule="auto"/>
        <w:jc w:val="both"/>
        <w:rPr>
          <w:rFonts w:ascii="Arial Unicode MS" w:eastAsia="Arial Unicode MS" w:hAnsi="Arial Unicode MS" w:cs="Arial Unicode MS"/>
          <w:sz w:val="24"/>
          <w:szCs w:val="24"/>
          <w:u w:val="single"/>
          <w:lang w:val="en-US" w:bidi="ta-IN"/>
        </w:rPr>
      </w:pPr>
    </w:p>
    <w:p w:rsidR="00716745" w:rsidRPr="00026E6E" w:rsidRDefault="00716745" w:rsidP="00011C5D">
      <w:pPr>
        <w:spacing w:line="240" w:lineRule="auto"/>
        <w:jc w:val="both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 w:rsidRPr="00026E6E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lastRenderedPageBreak/>
        <w:t>இவ்விளம்பரத்தைக்</w:t>
      </w:r>
      <w:r w:rsidRPr="00026E6E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26E6E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ாணும்</w:t>
      </w:r>
      <w:r w:rsidRPr="00026E6E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26E6E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மாணவர்</w:t>
      </w:r>
      <w:r w:rsidRPr="00026E6E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, </w:t>
      </w:r>
      <w:r w:rsidRPr="00026E6E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திருவிழா</w:t>
      </w:r>
      <w:r w:rsidRPr="00026E6E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26E6E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ன்ற</w:t>
      </w:r>
      <w:r w:rsidRPr="00026E6E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26E6E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சொல்</w:t>
      </w:r>
      <w:r w:rsidRPr="00026E6E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26E6E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இங்கே</w:t>
      </w:r>
      <w:r w:rsidRPr="00026E6E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26E6E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இடம்பெறக்</w:t>
      </w:r>
      <w:r w:rsidRPr="00026E6E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26E6E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ாரணம்</w:t>
      </w:r>
      <w:r w:rsidRPr="00026E6E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26E6E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ன்ன</w:t>
      </w:r>
      <w:r w:rsidRPr="00026E6E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?</w:t>
      </w:r>
    </w:p>
    <w:p w:rsidR="00716745" w:rsidRPr="00026E6E" w:rsidRDefault="00716745" w:rsidP="00887233">
      <w:pPr>
        <w:spacing w:line="240" w:lineRule="auto"/>
        <w:ind w:firstLine="720"/>
        <w:jc w:val="both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 w:rsidRPr="00026E6E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ேருரை</w:t>
      </w:r>
      <w:r w:rsidRPr="00026E6E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26E6E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ன்ற</w:t>
      </w:r>
      <w:r w:rsidRPr="00026E6E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26E6E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சொல்லின்</w:t>
      </w:r>
      <w:r w:rsidRPr="00026E6E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26E6E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ொருள்</w:t>
      </w:r>
      <w:r w:rsidRPr="00026E6E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26E6E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ன்ன</w:t>
      </w:r>
      <w:r w:rsidRPr="00026E6E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26E6E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ன்பதைப்</w:t>
      </w:r>
      <w:r w:rsidRPr="00026E6E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26E6E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ி</w:t>
      </w:r>
      <w:r w:rsidR="00026E6E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ற</w:t>
      </w:r>
      <w:r w:rsidRPr="00026E6E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ரிடம்</w:t>
      </w:r>
      <w:r w:rsidRPr="00026E6E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26E6E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ேட்டுத்</w:t>
      </w:r>
      <w:r w:rsidR="00887233" w:rsidRPr="00026E6E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887233" w:rsidRPr="00026E6E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தெரிந்து</w:t>
      </w:r>
      <w:r w:rsidR="00026E6E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887233" w:rsidRPr="00026E6E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ொள்வான்</w:t>
      </w:r>
      <w:r w:rsidR="00887233" w:rsidRPr="00026E6E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.</w:t>
      </w:r>
    </w:p>
    <w:p w:rsidR="00887233" w:rsidRPr="00716745" w:rsidRDefault="00887233" w:rsidP="00887233">
      <w:pPr>
        <w:spacing w:line="240" w:lineRule="auto"/>
        <w:ind w:firstLine="720"/>
        <w:jc w:val="both"/>
        <w:rPr>
          <w:rFonts w:ascii="Arial Unicode MS" w:eastAsia="Arial Unicode MS" w:hAnsi="Arial Unicode MS" w:cs="Arial Unicode MS"/>
          <w:sz w:val="24"/>
          <w:szCs w:val="24"/>
          <w:u w:val="single"/>
          <w:lang w:val="en-US" w:bidi="ta-IN"/>
        </w:rPr>
      </w:pPr>
    </w:p>
    <w:p w:rsidR="00011C5D" w:rsidRDefault="00011C5D" w:rsidP="00011C5D">
      <w:pPr>
        <w:spacing w:line="240" w:lineRule="auto"/>
        <w:jc w:val="both"/>
        <w:rPr>
          <w:rFonts w:cs="Latha"/>
          <w:b/>
          <w:sz w:val="24"/>
          <w:szCs w:val="24"/>
          <w:u w:val="double"/>
          <w:lang w:val="en-US" w:bidi="ta-IN"/>
        </w:rPr>
      </w:pPr>
      <w:r w:rsidRPr="00474658">
        <w:rPr>
          <w:rFonts w:ascii="Arial Unicode MS" w:eastAsia="Arial Unicode MS" w:hAnsi="Arial Unicode MS" w:cs="Arial Unicode MS" w:hint="eastAsia"/>
          <w:bCs/>
          <w:sz w:val="24"/>
          <w:szCs w:val="24"/>
          <w:u w:val="double"/>
          <w:cs/>
          <w:lang w:bidi="ta-IN"/>
        </w:rPr>
        <w:t>கற்றல் விளைவு</w:t>
      </w:r>
      <w:r>
        <w:rPr>
          <w:rFonts w:cs="Latha"/>
          <w:b/>
          <w:sz w:val="24"/>
          <w:szCs w:val="24"/>
          <w:u w:val="double"/>
          <w:lang w:val="en-US" w:bidi="ta-IN"/>
        </w:rPr>
        <w:t xml:space="preserve">  T-308  </w:t>
      </w:r>
    </w:p>
    <w:p w:rsidR="00E703C5" w:rsidRPr="00011C5D" w:rsidRDefault="00E703C5" w:rsidP="00227804">
      <w:pPr>
        <w:ind w:firstLine="720"/>
        <w:jc w:val="both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லவகை</w:t>
      </w:r>
      <w:r w:rsidR="009F02A8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்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தைகளில் உள்ள மொழியின் நுட்பங்களை</w:t>
      </w:r>
      <w:r w:rsidR="009F02A8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ுரிந்துகொண்டு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அதனடிப்படையில்</w:t>
      </w:r>
      <w:r w:rsidR="009F02A8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ொற்களை மாற்றி</w:t>
      </w:r>
      <w:r w:rsidR="009F02A8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ய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மைத்தல்</w:t>
      </w:r>
      <w:r w:rsidRPr="00011C5D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227804" w:rsidRDefault="00227804" w:rsidP="00227804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EB6FC2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 xml:space="preserve">செயல்பாடு </w:t>
      </w:r>
      <w:r w:rsidRPr="00EB6FC2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>-1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</w:t>
      </w:r>
    </w:p>
    <w:p w:rsidR="00E703C5" w:rsidRPr="00011C5D" w:rsidRDefault="00E703C5" w:rsidP="00227804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ுழு</w:t>
      </w:r>
      <w:r w:rsidR="004C1FF5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ச்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செயல்பாடு</w:t>
      </w:r>
      <w:r w:rsidRPr="00011C5D">
        <w:rPr>
          <w:rFonts w:ascii="Arial Unicode MS" w:eastAsia="Arial Unicode MS" w:hAnsi="Arial Unicode MS" w:cs="Arial Unicode MS"/>
          <w:sz w:val="24"/>
          <w:szCs w:val="24"/>
          <w:lang w:bidi="ta-IN"/>
        </w:rPr>
        <w:t>. [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ொழி நுட்பத்தைப்</w:t>
      </w:r>
      <w:r w:rsidR="009F02A8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ுரிந்துகொள்ள</w:t>
      </w:r>
      <w:r w:rsidRPr="00011C5D">
        <w:rPr>
          <w:rFonts w:ascii="Arial Unicode MS" w:eastAsia="Arial Unicode MS" w:hAnsi="Arial Unicode MS" w:cs="Arial Unicode MS"/>
          <w:sz w:val="24"/>
          <w:szCs w:val="24"/>
          <w:lang w:bidi="ta-IN"/>
        </w:rPr>
        <w:t>]</w:t>
      </w:r>
    </w:p>
    <w:p w:rsidR="00E703C5" w:rsidRPr="00011C5D" w:rsidRDefault="00E703C5" w:rsidP="00227804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ஒரு குழு</w:t>
      </w:r>
      <w:r w:rsidR="009F02A8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ிடுகதை கூற</w:t>
      </w:r>
      <w:r w:rsidR="009F02A8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,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ற்றொரு குழு</w:t>
      </w:r>
      <w:r w:rsidR="009F02A8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தற்கான விடையைக் கூற வேண்டும்</w:t>
      </w:r>
      <w:r w:rsidRPr="00011C5D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E703C5" w:rsidRPr="009F02A8" w:rsidRDefault="00E703C5" w:rsidP="00E703C5">
      <w:pP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எடுத்துக்காட்டு</w:t>
      </w:r>
      <w:r w:rsidR="009F02A8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:</w:t>
      </w:r>
    </w:p>
    <w:p w:rsidR="009F02A8" w:rsidRDefault="00E703C5" w:rsidP="00227804">
      <w:pPr>
        <w:ind w:firstLine="720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நான்கெழுத்துச்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சொ</w:t>
      </w:r>
      <w:r w:rsidR="009F02A8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ல்</w:t>
      </w:r>
      <w:r w:rsidR="009F02A8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9F02A8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அது</w:t>
      </w:r>
    </w:p>
    <w:p w:rsidR="009F02A8" w:rsidRDefault="009F02A8" w:rsidP="00227804">
      <w:pPr>
        <w:ind w:firstLine="720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முதலிரண்ட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ிடச்சொல்</w:t>
      </w:r>
      <w:r w:rsidR="00026E6E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லும்</w:t>
      </w:r>
    </w:p>
    <w:p w:rsidR="009F02A8" w:rsidRDefault="009F02A8" w:rsidP="00227804">
      <w:pPr>
        <w:ind w:firstLine="720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தையிரண்ட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தை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சொல்லும்</w:t>
      </w:r>
    </w:p>
    <w:p w:rsidR="009F02A8" w:rsidRDefault="009F02A8" w:rsidP="00227804">
      <w:pPr>
        <w:ind w:firstLine="720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முதலும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டையும் விதையாகும்</w:t>
      </w:r>
      <w:r w:rsidRPr="00011C5D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9F02A8" w:rsidRDefault="009F02A8" w:rsidP="009F02A8">
      <w:pPr>
        <w:spacing w:line="240" w:lineRule="auto"/>
        <w:jc w:val="both"/>
        <w:rPr>
          <w:rFonts w:cs="Latha"/>
          <w:b/>
          <w:sz w:val="24"/>
          <w:szCs w:val="24"/>
          <w:u w:val="double"/>
          <w:lang w:val="en-US" w:bidi="ta-IN"/>
        </w:rPr>
      </w:pPr>
      <w:r w:rsidRPr="00474658">
        <w:rPr>
          <w:rFonts w:ascii="Arial Unicode MS" w:eastAsia="Arial Unicode MS" w:hAnsi="Arial Unicode MS" w:cs="Arial Unicode MS" w:hint="eastAsia"/>
          <w:bCs/>
          <w:sz w:val="24"/>
          <w:szCs w:val="24"/>
          <w:u w:val="double"/>
          <w:cs/>
          <w:lang w:bidi="ta-IN"/>
        </w:rPr>
        <w:t>கற்றல் விளைவு</w:t>
      </w:r>
      <w:r>
        <w:rPr>
          <w:rFonts w:cs="Latha"/>
          <w:b/>
          <w:sz w:val="24"/>
          <w:szCs w:val="24"/>
          <w:u w:val="double"/>
          <w:lang w:val="en-US" w:bidi="ta-IN"/>
        </w:rPr>
        <w:t xml:space="preserve">  T-309  </w:t>
      </w:r>
    </w:p>
    <w:p w:rsidR="00026E6E" w:rsidRPr="00026E6E" w:rsidRDefault="00E703C5" w:rsidP="00026E6E">
      <w:pPr>
        <w:ind w:firstLine="720"/>
        <w:jc w:val="both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ல்வகைப்பட்ட</w:t>
      </w:r>
      <w:r w:rsidR="009F02A8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இலக்கியங்களை</w:t>
      </w:r>
      <w:r w:rsidR="009F02A8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ுரிந்துகொண்டு</w:t>
      </w:r>
      <w:r w:rsidR="009F02A8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வை தொடர்பான</w:t>
      </w:r>
      <w:r w:rsidR="009F02A8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ி</w:t>
      </w:r>
      <w:r w:rsidR="009F02A8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னாக்ளைக்</w:t>
      </w:r>
      <w:r w:rsidR="009F02A8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ேட்கவும்</w:t>
      </w:r>
      <w:r w:rsidR="009F02A8">
        <w:rPr>
          <w:rFonts w:ascii="Arial Unicode MS" w:eastAsia="Arial Unicode MS" w:hAnsi="Arial Unicode MS" w:cs="Arial Unicode MS"/>
          <w:sz w:val="24"/>
          <w:szCs w:val="24"/>
          <w:lang w:bidi="ta-IN"/>
        </w:rPr>
        <w:t>,</w:t>
      </w:r>
      <w:r w:rsidRPr="00011C5D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வை பற்றி ஆசிரியர்களிடமும்</w:t>
      </w:r>
      <w:r w:rsidR="009F02A8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ிற மாணவர்களுட</w:t>
      </w:r>
      <w:r w:rsidR="009F02A8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னும்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ருத்தாடல் புரியவும் இயலுதல்</w:t>
      </w:r>
      <w:r w:rsidRPr="00011C5D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026E6E" w:rsidRPr="00011C5D" w:rsidRDefault="00026E6E" w:rsidP="00026E6E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EB6FC2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>செயல்பாடு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</w:t>
      </w:r>
    </w:p>
    <w:p w:rsidR="00E703C5" w:rsidRPr="00B62024" w:rsidRDefault="00E703C5" w:rsidP="00004551">
      <w:pPr>
        <w:spacing w:before="240"/>
        <w:ind w:firstLine="720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ுழந்தைப் பாடல்கள்</w:t>
      </w:r>
      <w:r w:rsidR="008002BF">
        <w:rPr>
          <w:rFonts w:ascii="Arial Unicode MS" w:eastAsia="Arial Unicode MS" w:hAnsi="Arial Unicode MS" w:cs="Arial Unicode MS"/>
          <w:sz w:val="24"/>
          <w:szCs w:val="24"/>
          <w:lang w:bidi="ta-IN"/>
        </w:rPr>
        <w:t>,</w:t>
      </w:r>
      <w:r w:rsidR="009F02A8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குழந்தைகளுக்கான </w:t>
      </w:r>
      <w:r w:rsidR="00004551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இதழ்களில் வெளியாகும்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கதைகள்</w:t>
      </w:r>
      <w:r w:rsidR="00004551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,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கட்டுரைகள்</w:t>
      </w:r>
      <w:r w:rsidR="00004551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ோன்றவற்றை</w:t>
      </w:r>
      <w:r w:rsidR="00004551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</w:t>
      </w:r>
      <w:r w:rsidR="00004551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ுரிந்துகொண்டு</w:t>
      </w:r>
      <w:r w:rsidR="00004551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வை தொடர்பான வினாக்க</w:t>
      </w:r>
      <w:r w:rsidR="00004551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ளைக்</w:t>
      </w:r>
      <w:r w:rsidR="00004551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ேட்க</w:t>
      </w:r>
      <w:r w:rsidR="00004551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/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கருத்தாடல் புரிக</w:t>
      </w:r>
      <w:r w:rsidRPr="00011C5D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E703C5" w:rsidRPr="00474658" w:rsidRDefault="00E703C5" w:rsidP="00E703C5">
      <w:pPr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val="en-US" w:bidi="ta-IN"/>
        </w:rPr>
      </w:pPr>
      <w:r w:rsidRPr="00474658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>எடுத்துக்காட்டு</w:t>
      </w:r>
      <w:r w:rsidR="00004551" w:rsidRPr="00474658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val="en-US" w:bidi="ta-IN"/>
        </w:rPr>
        <w:t>:</w:t>
      </w:r>
      <w:r w:rsidR="00004551" w:rsidRPr="00474658">
        <w:rPr>
          <w:rFonts w:ascii="Arial Unicode MS" w:eastAsia="Arial Unicode MS" w:hAnsi="Arial Unicode MS" w:cs="Arial Unicode MS"/>
          <w:b/>
          <w:bCs/>
          <w:sz w:val="24"/>
          <w:szCs w:val="24"/>
          <w:lang w:val="en-US" w:bidi="ta-IN"/>
        </w:rPr>
        <w:tab/>
      </w:r>
      <w:r w:rsidR="00FB4786" w:rsidRPr="00474658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cs/>
          <w:lang w:val="en-US" w:bidi="ta-IN"/>
        </w:rPr>
        <w:t>நூற்றாண்டிற்கு</w:t>
      </w:r>
      <w:r w:rsidR="00FB4786" w:rsidRPr="00474658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val="en-US" w:bidi="ta-IN"/>
        </w:rPr>
        <w:t xml:space="preserve"> </w:t>
      </w:r>
      <w:r w:rsidR="00FB4786" w:rsidRPr="00474658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cs/>
          <w:lang w:val="en-US" w:bidi="ta-IN"/>
        </w:rPr>
        <w:t>முன்பே</w:t>
      </w:r>
      <w:r w:rsidR="00FB4786" w:rsidRPr="00474658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val="en-US" w:bidi="ta-IN"/>
        </w:rPr>
        <w:t xml:space="preserve"> </w:t>
      </w:r>
      <w:r w:rsidR="00FB4786" w:rsidRPr="00474658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cs/>
          <w:lang w:val="en-US" w:bidi="ta-IN"/>
        </w:rPr>
        <w:t>நூடுல்ஸ்</w:t>
      </w:r>
    </w:p>
    <w:p w:rsidR="00E703C5" w:rsidRPr="00011C5D" w:rsidRDefault="00E703C5" w:rsidP="00227804">
      <w:pPr>
        <w:ind w:firstLine="720"/>
        <w:jc w:val="both"/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</w:pP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ுழந்தைகள் அதிகம் விரும்பி</w:t>
      </w:r>
      <w:r w:rsidR="00FB4786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ச்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சாப்பிடும் நூடுல்ஸ் வகைகளை</w:t>
      </w:r>
      <w:r w:rsidR="00FB4786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நூறு ஆண்டுகளுக்கு முன்பே</w:t>
      </w:r>
      <w:r w:rsidR="00004551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தமிழகத்தில்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தயாரித்துள்ளனர்</w:t>
      </w:r>
      <w:r w:rsidR="00004551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.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ராகி போன்ற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சிறு 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lastRenderedPageBreak/>
        <w:t>தானியங்களை அரைத்து கைப்பிடியுடன்</w:t>
      </w:r>
      <w:r w:rsidR="00004551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இயக்கக்கூடிய இயந்திரத்தில் போட்டு</w:t>
      </w:r>
      <w:r w:rsidR="00004551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கைகளால் சுற்றி சேமியாவாக</w:t>
      </w:r>
      <w:r w:rsidR="00004551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த்</w:t>
      </w:r>
      <w:r w:rsidR="00004551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தயாரித்து</w:t>
      </w:r>
      <w:r w:rsidR="00004551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ச்</w:t>
      </w:r>
      <w:r w:rsidR="00004551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ாப்பிட்டுள்ளனர்</w:t>
      </w:r>
      <w:r w:rsidRPr="00011C5D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011C5D" w:rsidRDefault="00011C5D" w:rsidP="00011C5D">
      <w:pPr>
        <w:spacing w:line="240" w:lineRule="auto"/>
        <w:jc w:val="both"/>
        <w:rPr>
          <w:rFonts w:cs="Latha"/>
          <w:b/>
          <w:sz w:val="24"/>
          <w:szCs w:val="24"/>
          <w:u w:val="double"/>
          <w:lang w:val="en-US" w:bidi="ta-IN"/>
        </w:rPr>
      </w:pPr>
      <w:r w:rsidRPr="00474658">
        <w:rPr>
          <w:rFonts w:ascii="Arial Unicode MS" w:eastAsia="Arial Unicode MS" w:hAnsi="Arial Unicode MS" w:cs="Arial Unicode MS" w:hint="eastAsia"/>
          <w:bCs/>
          <w:sz w:val="24"/>
          <w:szCs w:val="24"/>
          <w:u w:val="double"/>
          <w:cs/>
          <w:lang w:bidi="ta-IN"/>
        </w:rPr>
        <w:t>கற்றல் விளைவு</w:t>
      </w:r>
      <w:r>
        <w:rPr>
          <w:rFonts w:cs="Latha"/>
          <w:b/>
          <w:sz w:val="24"/>
          <w:szCs w:val="24"/>
          <w:u w:val="double"/>
          <w:lang w:val="en-US" w:bidi="ta-IN"/>
        </w:rPr>
        <w:t xml:space="preserve">  T-310  </w:t>
      </w:r>
    </w:p>
    <w:p w:rsidR="00311A6F" w:rsidRDefault="00311A6F" w:rsidP="00227804">
      <w:pPr>
        <w:jc w:val="both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011C5D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227804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ab/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ாணவர்கள் தங்கள் விருப்பத்துடன் அல்லது ஆசிரியரின் வழிகாட்டுதலில் மரபு சார்ந்த முறையிலான எழுத்து</w:t>
      </w:r>
      <w:r w:rsidR="00B62024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்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பணிகளை மேற்கொள்ளல்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lang w:bidi="ta-IN"/>
        </w:rPr>
        <w:t>.</w:t>
      </w:r>
    </w:p>
    <w:p w:rsidR="00026E6E" w:rsidRPr="00011C5D" w:rsidRDefault="00026E6E" w:rsidP="00227804">
      <w:pPr>
        <w:jc w:val="both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(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ிழமைகள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மாங்கள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எழுதப்பட்ட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ண்ண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அட்டைகள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)</w:t>
      </w:r>
    </w:p>
    <w:p w:rsidR="00B62024" w:rsidRPr="00026E6E" w:rsidRDefault="00B62024" w:rsidP="00B62024">
      <w:pPr>
        <w:rPr>
          <w:rFonts w:ascii="Arial Unicode MS" w:eastAsia="Arial Unicode MS" w:hAnsi="Arial Unicode MS" w:cs="Arial Unicode MS"/>
          <w:sz w:val="24"/>
          <w:szCs w:val="24"/>
          <w:u w:val="single"/>
          <w:lang w:bidi="ta-IN"/>
        </w:rPr>
      </w:pPr>
      <w:r w:rsidRPr="00EB6FC2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 xml:space="preserve">செயல்பாடு </w:t>
      </w:r>
      <w:r w:rsidRPr="00EB6FC2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>-1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</w:t>
      </w:r>
      <w:r w:rsidR="00026E6E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</w:t>
      </w:r>
      <w:r w:rsidR="00026E6E" w:rsidRPr="00474658">
        <w:rPr>
          <w:rFonts w:ascii="Arial Unicode MS" w:eastAsia="Arial Unicode MS" w:hAnsi="Arial Unicode MS" w:cs="Arial Unicode MS"/>
          <w:b/>
          <w:bCs/>
          <w:sz w:val="24"/>
          <w:szCs w:val="24"/>
          <w:u w:val="single"/>
          <w:lang w:bidi="ta-IN"/>
        </w:rPr>
        <w:t>(</w:t>
      </w:r>
      <w:r w:rsidR="00026E6E" w:rsidRPr="00474658">
        <w:rPr>
          <w:rFonts w:ascii="Arial Unicode MS" w:eastAsia="Arial Unicode MS" w:hAnsi="Arial Unicode MS" w:cs="Arial Unicode MS"/>
          <w:b/>
          <w:bCs/>
          <w:sz w:val="24"/>
          <w:szCs w:val="24"/>
          <w:u w:val="single"/>
          <w:cs/>
          <w:lang w:bidi="ta-IN"/>
        </w:rPr>
        <w:t>தனிநபர்</w:t>
      </w:r>
      <w:r w:rsidR="00026E6E" w:rsidRPr="00474658">
        <w:rPr>
          <w:rFonts w:ascii="Arial Unicode MS" w:eastAsia="Arial Unicode MS" w:hAnsi="Arial Unicode MS" w:cs="Arial Unicode MS"/>
          <w:b/>
          <w:bCs/>
          <w:sz w:val="24"/>
          <w:szCs w:val="24"/>
          <w:u w:val="single"/>
          <w:lang w:bidi="ta-IN"/>
        </w:rPr>
        <w:t>)</w:t>
      </w:r>
    </w:p>
    <w:p w:rsidR="00B62024" w:rsidRPr="00B62024" w:rsidRDefault="00B62024" w:rsidP="00B62024">
      <w:pPr>
        <w:pStyle w:val="ListParagraph"/>
        <w:numPr>
          <w:ilvl w:val="0"/>
          <w:numId w:val="1"/>
        </w:numPr>
        <w:jc w:val="both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உன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நண்பனுக்க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ிறந்தநாள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ாழ்த்துமடல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தயார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செய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.</w:t>
      </w:r>
    </w:p>
    <w:p w:rsidR="00B62024" w:rsidRPr="00B62024" w:rsidRDefault="00B62024" w:rsidP="00B62024">
      <w:pPr>
        <w:pStyle w:val="ListParagraph"/>
        <w:numPr>
          <w:ilvl w:val="0"/>
          <w:numId w:val="1"/>
        </w:numPr>
        <w:jc w:val="both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உன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ஊர்</w:t>
      </w:r>
      <w:r w:rsidR="004C1FF5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த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திருவிழாவிற்க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உன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குப்ப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ஆசிரியரை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வ்வாற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அழைப்பாய்</w:t>
      </w:r>
      <w:r w:rsidR="00026E6E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?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</w:p>
    <w:p w:rsidR="00681BB5" w:rsidRPr="00681BB5" w:rsidRDefault="00B62024" w:rsidP="00311A6F">
      <w:pPr>
        <w:pStyle w:val="ListParagraph"/>
        <w:numPr>
          <w:ilvl w:val="0"/>
          <w:numId w:val="1"/>
        </w:numPr>
        <w:jc w:val="both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681BB5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உன்</w:t>
      </w:r>
      <w:r w:rsidRPr="00681BB5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681BB5" w:rsidRPr="00681BB5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ீட்டில்</w:t>
      </w:r>
      <w:r w:rsidR="00681BB5" w:rsidRPr="00681BB5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681BB5" w:rsidRPr="00681BB5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நீ</w:t>
      </w:r>
      <w:r w:rsidR="00681BB5" w:rsidRPr="00681BB5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681BB5" w:rsidRPr="00681BB5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ண்ட</w:t>
      </w:r>
      <w:r w:rsidR="00681BB5" w:rsidRPr="00681BB5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681BB5" w:rsidRPr="00681BB5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ல்வேறு</w:t>
      </w:r>
      <w:r w:rsidR="00681BB5" w:rsidRPr="00681BB5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681BB5" w:rsidRPr="00681BB5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அழைப்பிதழ்களில்</w:t>
      </w:r>
      <w:r w:rsidR="00681BB5" w:rsidRPr="00681BB5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681BB5" w:rsidRPr="00681BB5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உனக்குப்பிடித்த</w:t>
      </w:r>
      <w:r w:rsidR="00681BB5" w:rsidRPr="00681BB5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681BB5" w:rsidRPr="00681BB5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அழைப்பிதழைக்</w:t>
      </w:r>
      <w:r w:rsidR="00681BB5" w:rsidRPr="00681BB5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681BB5" w:rsidRPr="00681BB5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ொண்டு</w:t>
      </w:r>
      <w:r w:rsidR="00681BB5" w:rsidRPr="00681BB5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681BB5" w:rsidRPr="00681BB5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ா</w:t>
      </w:r>
      <w:r w:rsidR="00681BB5" w:rsidRPr="00681BB5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.</w:t>
      </w:r>
    </w:p>
    <w:p w:rsidR="00311A6F" w:rsidRPr="00681BB5" w:rsidRDefault="00311A6F" w:rsidP="00681BB5">
      <w:pPr>
        <w:ind w:firstLine="720"/>
        <w:jc w:val="both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681BB5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(</w:t>
      </w:r>
      <w:r w:rsidRPr="00681BB5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தீபாவளி</w:t>
      </w:r>
      <w:r w:rsidRPr="00681BB5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பொங்கல்</w:t>
      </w:r>
      <w:r w:rsidR="00B62024" w:rsidRPr="00681BB5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681BB5">
        <w:rPr>
          <w:rFonts w:ascii="Arial Unicode MS" w:eastAsia="Arial Unicode MS" w:hAnsi="Arial Unicode MS" w:cs="Arial Unicode MS" w:hint="cs"/>
          <w:sz w:val="24"/>
          <w:szCs w:val="24"/>
          <w:cs/>
          <w:lang w:val="en-US" w:bidi="ta-IN"/>
        </w:rPr>
        <w:t>இ</w:t>
      </w:r>
      <w:r w:rsidRPr="00681BB5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ன்னும் பிற ப</w:t>
      </w:r>
      <w:r w:rsidR="00B62024" w:rsidRPr="00681BB5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ண்டிகைக</w:t>
      </w:r>
      <w:r w:rsidRPr="00681BB5">
        <w:rPr>
          <w:rFonts w:ascii="Arial Unicode MS" w:eastAsia="Arial Unicode MS" w:hAnsi="Arial Unicode MS" w:cs="Arial Unicode MS" w:hint="cs"/>
          <w:sz w:val="24"/>
          <w:szCs w:val="24"/>
          <w:cs/>
          <w:lang w:val="en-US" w:bidi="ta-IN"/>
        </w:rPr>
        <w:t>ள</w:t>
      </w:r>
      <w:r w:rsidRPr="00681BB5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ுக்கான</w:t>
      </w:r>
      <w:r w:rsidR="00681BB5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ம</w:t>
      </w:r>
      <w:r w:rsidRPr="00681BB5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டல்கள்</w:t>
      </w:r>
      <w:r w:rsidRPr="00681BB5">
        <w:rPr>
          <w:rFonts w:ascii="Arial Unicode MS" w:eastAsia="Arial Unicode MS" w:hAnsi="Arial Unicode MS" w:cs="Arial Unicode MS"/>
          <w:sz w:val="24"/>
          <w:szCs w:val="24"/>
          <w:lang w:bidi="ta-IN"/>
        </w:rPr>
        <w:t>).</w:t>
      </w:r>
    </w:p>
    <w:p w:rsidR="00011C5D" w:rsidRDefault="00011C5D" w:rsidP="00011C5D">
      <w:pPr>
        <w:spacing w:line="240" w:lineRule="auto"/>
        <w:jc w:val="both"/>
        <w:rPr>
          <w:rFonts w:cs="Latha"/>
          <w:b/>
          <w:sz w:val="24"/>
          <w:szCs w:val="24"/>
          <w:u w:val="double"/>
          <w:lang w:val="en-US" w:bidi="ta-IN"/>
        </w:rPr>
      </w:pPr>
      <w:r w:rsidRPr="00474658">
        <w:rPr>
          <w:rFonts w:ascii="Arial Unicode MS" w:eastAsia="Arial Unicode MS" w:hAnsi="Arial Unicode MS" w:cs="Arial Unicode MS" w:hint="eastAsia"/>
          <w:bCs/>
          <w:sz w:val="24"/>
          <w:szCs w:val="24"/>
          <w:u w:val="double"/>
          <w:cs/>
          <w:lang w:bidi="ta-IN"/>
        </w:rPr>
        <w:t>கற்றல் விளைவு</w:t>
      </w:r>
      <w:r>
        <w:rPr>
          <w:rFonts w:cs="Latha"/>
          <w:b/>
          <w:sz w:val="24"/>
          <w:szCs w:val="24"/>
          <w:u w:val="double"/>
          <w:lang w:val="en-US" w:bidi="ta-IN"/>
        </w:rPr>
        <w:t xml:space="preserve">  T-311 </w:t>
      </w:r>
    </w:p>
    <w:p w:rsidR="00311A6F" w:rsidRDefault="00311A6F" w:rsidP="00227804">
      <w:pPr>
        <w:ind w:firstLine="720"/>
        <w:jc w:val="both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ாணவர்கள்</w:t>
      </w:r>
      <w:r w:rsidR="00004551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ல்வேறு காரணங்களுக்காக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எழுதும்போது சரியான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ொற்களைத்</w:t>
      </w:r>
      <w:r w:rsidR="00004551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தேர்ந்தெடுத்து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தொடரமைப்பு</w:t>
      </w:r>
      <w:r w:rsidR="00681BB5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,</w:t>
      </w:r>
      <w:r w:rsidR="00004551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நடை போன்றவற்றை</w:t>
      </w:r>
      <w:r w:rsidR="00004551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ுற்றிலும் வேறுபட்ட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</w:t>
      </w:r>
      <w:r w:rsidR="00681BB5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ங்களுக்கு</w:t>
      </w:r>
      <w:r w:rsidR="00004551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681BB5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உரித்தான முறையில்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எழுதுதல்</w:t>
      </w:r>
      <w:r w:rsidR="00004551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.</w:t>
      </w:r>
    </w:p>
    <w:p w:rsidR="00026E6E" w:rsidRPr="00004551" w:rsidRDefault="00026E6E" w:rsidP="00026E6E">
      <w:pP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மயில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அகவும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-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ோழி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ூவும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-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ஆட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த்தும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-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சிங்கம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ிளிறும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-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ுழந்தை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சிரிக்கும்</w:t>
      </w:r>
    </w:p>
    <w:p w:rsidR="00681BB5" w:rsidRPr="00026E6E" w:rsidRDefault="00681BB5" w:rsidP="00681BB5">
      <w:pPr>
        <w:rPr>
          <w:rFonts w:ascii="Arial Unicode MS" w:eastAsia="Arial Unicode MS" w:hAnsi="Arial Unicode MS" w:cs="Arial Unicode MS"/>
          <w:sz w:val="24"/>
          <w:szCs w:val="24"/>
          <w:u w:val="single"/>
          <w:lang w:val="en-US" w:bidi="ta-IN"/>
        </w:rPr>
      </w:pPr>
      <w:r w:rsidRPr="00EB6FC2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 xml:space="preserve">செயல்பாடு </w:t>
      </w:r>
      <w:r w:rsidRPr="00EB6FC2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>-1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</w:t>
      </w:r>
      <w:r w:rsidR="00026E6E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    </w:t>
      </w:r>
      <w:r w:rsidR="00026E6E" w:rsidRPr="00026E6E">
        <w:rPr>
          <w:rFonts w:ascii="Arial Unicode MS" w:eastAsia="Arial Unicode MS" w:hAnsi="Arial Unicode MS" w:cs="Arial Unicode MS"/>
          <w:sz w:val="24"/>
          <w:szCs w:val="24"/>
          <w:u w:val="single"/>
          <w:cs/>
          <w:lang w:val="en-US" w:bidi="ta-IN"/>
        </w:rPr>
        <w:t>இரண்டு</w:t>
      </w:r>
      <w:r w:rsidR="00026E6E" w:rsidRPr="00026E6E">
        <w:rPr>
          <w:rFonts w:ascii="Arial Unicode MS" w:eastAsia="Arial Unicode MS" w:hAnsi="Arial Unicode MS" w:cs="Arial Unicode MS"/>
          <w:sz w:val="24"/>
          <w:szCs w:val="24"/>
          <w:u w:val="single"/>
          <w:lang w:val="en-US" w:bidi="ta-IN"/>
        </w:rPr>
        <w:t xml:space="preserve"> </w:t>
      </w:r>
      <w:r w:rsidR="00026E6E" w:rsidRPr="00026E6E">
        <w:rPr>
          <w:rFonts w:ascii="Arial Unicode MS" w:eastAsia="Arial Unicode MS" w:hAnsi="Arial Unicode MS" w:cs="Arial Unicode MS"/>
          <w:sz w:val="24"/>
          <w:szCs w:val="24"/>
          <w:u w:val="single"/>
          <w:cs/>
          <w:lang w:val="en-US" w:bidi="ta-IN"/>
        </w:rPr>
        <w:t>இரண்டு</w:t>
      </w:r>
      <w:r w:rsidR="00026E6E" w:rsidRPr="00026E6E">
        <w:rPr>
          <w:rFonts w:ascii="Arial Unicode MS" w:eastAsia="Arial Unicode MS" w:hAnsi="Arial Unicode MS" w:cs="Arial Unicode MS"/>
          <w:sz w:val="24"/>
          <w:szCs w:val="24"/>
          <w:u w:val="single"/>
          <w:lang w:val="en-US" w:bidi="ta-IN"/>
        </w:rPr>
        <w:t xml:space="preserve"> </w:t>
      </w:r>
      <w:r w:rsidR="00026E6E" w:rsidRPr="00026E6E">
        <w:rPr>
          <w:rFonts w:ascii="Arial Unicode MS" w:eastAsia="Arial Unicode MS" w:hAnsi="Arial Unicode MS" w:cs="Arial Unicode MS"/>
          <w:sz w:val="24"/>
          <w:szCs w:val="24"/>
          <w:u w:val="single"/>
          <w:cs/>
          <w:lang w:val="en-US" w:bidi="ta-IN"/>
        </w:rPr>
        <w:t>பேர்</w:t>
      </w:r>
      <w:r w:rsidR="00026E6E" w:rsidRPr="00026E6E">
        <w:rPr>
          <w:rFonts w:ascii="Arial Unicode MS" w:eastAsia="Arial Unicode MS" w:hAnsi="Arial Unicode MS" w:cs="Arial Unicode MS"/>
          <w:sz w:val="24"/>
          <w:szCs w:val="24"/>
          <w:u w:val="single"/>
          <w:lang w:val="en-US" w:bidi="ta-IN"/>
        </w:rPr>
        <w:t xml:space="preserve"> </w:t>
      </w:r>
      <w:r w:rsidR="00026E6E" w:rsidRPr="00026E6E">
        <w:rPr>
          <w:rFonts w:ascii="Arial Unicode MS" w:eastAsia="Arial Unicode MS" w:hAnsi="Arial Unicode MS" w:cs="Arial Unicode MS"/>
          <w:sz w:val="24"/>
          <w:szCs w:val="24"/>
          <w:u w:val="single"/>
          <w:cs/>
          <w:lang w:val="en-US" w:bidi="ta-IN"/>
        </w:rPr>
        <w:t>கொண்ட</w:t>
      </w:r>
      <w:r w:rsidR="00026E6E" w:rsidRPr="00026E6E">
        <w:rPr>
          <w:rFonts w:ascii="Arial Unicode MS" w:eastAsia="Arial Unicode MS" w:hAnsi="Arial Unicode MS" w:cs="Arial Unicode MS"/>
          <w:sz w:val="24"/>
          <w:szCs w:val="24"/>
          <w:u w:val="single"/>
          <w:lang w:val="en-US" w:bidi="ta-IN"/>
        </w:rPr>
        <w:t xml:space="preserve"> </w:t>
      </w:r>
      <w:r w:rsidR="00026E6E" w:rsidRPr="00026E6E">
        <w:rPr>
          <w:rFonts w:ascii="Arial Unicode MS" w:eastAsia="Arial Unicode MS" w:hAnsi="Arial Unicode MS" w:cs="Arial Unicode MS"/>
          <w:sz w:val="24"/>
          <w:szCs w:val="24"/>
          <w:u w:val="single"/>
          <w:cs/>
          <w:lang w:val="en-US" w:bidi="ta-IN"/>
        </w:rPr>
        <w:t>குழு</w:t>
      </w:r>
    </w:p>
    <w:p w:rsidR="00311A6F" w:rsidRPr="00681BB5" w:rsidRDefault="00026E6E" w:rsidP="00681BB5">
      <w:pPr>
        <w:pStyle w:val="ListParagraph"/>
        <w:numPr>
          <w:ilvl w:val="0"/>
          <w:numId w:val="2"/>
        </w:num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ஒவ்வொர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311A6F" w:rsidRPr="00681BB5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ாணவரின்</w:t>
      </w:r>
      <w:r w:rsidR="00311A6F" w:rsidRPr="00681BB5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பண்பு</w:t>
      </w:r>
      <w:r w:rsidR="00681BB5" w:rsidRPr="00681BB5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311A6F" w:rsidRPr="00681BB5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நலன்களை</w:t>
      </w:r>
      <w:r w:rsidR="00CE30EA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யும்</w:t>
      </w:r>
      <w:r w:rsidR="00311A6F" w:rsidRPr="00681BB5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மாற்றி மாற்றி</w:t>
      </w:r>
      <w:r w:rsidR="00681BB5" w:rsidRPr="00681BB5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்</w:t>
      </w:r>
      <w:r w:rsidR="00311A6F" w:rsidRPr="00681BB5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கூறு</w:t>
      </w:r>
      <w:r w:rsidR="00681BB5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.</w:t>
      </w:r>
    </w:p>
    <w:p w:rsidR="00681BB5" w:rsidRPr="00681BB5" w:rsidRDefault="00681BB5" w:rsidP="00681BB5">
      <w:pPr>
        <w:pStyle w:val="ListParagraph"/>
        <w:numPr>
          <w:ilvl w:val="0"/>
          <w:numId w:val="2"/>
        </w:num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உனக்குப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ிடித்த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311A6F" w:rsidRPr="00681BB5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மாணவ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னின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ண்ப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நலன்களைப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ட்டியலிட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.</w:t>
      </w:r>
    </w:p>
    <w:p w:rsidR="00311A6F" w:rsidRPr="00CE30EA" w:rsidRDefault="00681BB5" w:rsidP="00681BB5">
      <w:pPr>
        <w:pStyle w:val="ListParagraph"/>
        <w:numPr>
          <w:ilvl w:val="0"/>
          <w:numId w:val="2"/>
        </w:num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உனத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CE30EA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ீட்டில்</w:t>
      </w:r>
      <w:r w:rsidR="00CE30EA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CE30EA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ளர்க்கப்படும்</w:t>
      </w:r>
      <w:r w:rsidR="00CE30EA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CE30EA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ிராணிகளைப்</w:t>
      </w:r>
      <w:r w:rsidR="00CE30EA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CE30EA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ட்டியலிட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.</w:t>
      </w:r>
    </w:p>
    <w:p w:rsidR="00CE30EA" w:rsidRPr="00CE30EA" w:rsidRDefault="00CE30EA" w:rsidP="00681BB5">
      <w:pPr>
        <w:pStyle w:val="ListParagraph"/>
        <w:numPr>
          <w:ilvl w:val="0"/>
          <w:numId w:val="2"/>
        </w:num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ாகம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...............  </w:t>
      </w:r>
    </w:p>
    <w:p w:rsidR="00CE30EA" w:rsidRPr="00681BB5" w:rsidRDefault="00CE30EA" w:rsidP="00681BB5">
      <w:pPr>
        <w:pStyle w:val="ListParagraph"/>
        <w:numPr>
          <w:ilvl w:val="0"/>
          <w:numId w:val="2"/>
        </w:num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யானை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............</w:t>
      </w:r>
    </w:p>
    <w:p w:rsidR="00011C5D" w:rsidRDefault="00311A6F" w:rsidP="00011C5D">
      <w:pPr>
        <w:spacing w:line="240" w:lineRule="auto"/>
        <w:jc w:val="both"/>
        <w:rPr>
          <w:rFonts w:cs="Latha"/>
          <w:b/>
          <w:sz w:val="24"/>
          <w:szCs w:val="24"/>
          <w:u w:val="double"/>
          <w:lang w:val="en-US" w:bidi="ta-IN"/>
        </w:rPr>
      </w:pPr>
      <w:r w:rsidRPr="00011C5D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 </w:t>
      </w:r>
      <w:r w:rsidR="00011C5D" w:rsidRPr="00474658">
        <w:rPr>
          <w:rFonts w:ascii="Arial Unicode MS" w:eastAsia="Arial Unicode MS" w:hAnsi="Arial Unicode MS" w:cs="Arial Unicode MS" w:hint="eastAsia"/>
          <w:bCs/>
          <w:sz w:val="24"/>
          <w:szCs w:val="24"/>
          <w:u w:val="double"/>
          <w:cs/>
          <w:lang w:bidi="ta-IN"/>
        </w:rPr>
        <w:t>கற்றல் விளைவு</w:t>
      </w:r>
      <w:r w:rsidR="00011C5D">
        <w:rPr>
          <w:rFonts w:cs="Latha"/>
          <w:b/>
          <w:sz w:val="24"/>
          <w:szCs w:val="24"/>
          <w:u w:val="double"/>
          <w:lang w:val="en-US" w:bidi="ta-IN"/>
        </w:rPr>
        <w:t xml:space="preserve">  T-312  </w:t>
      </w:r>
    </w:p>
    <w:p w:rsidR="00311A6F" w:rsidRPr="00011C5D" w:rsidRDefault="00311A6F" w:rsidP="00227804">
      <w:pPr>
        <w:ind w:firstLine="720"/>
        <w:jc w:val="both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மாணவர்கள்</w:t>
      </w:r>
      <w:r w:rsidR="00681BB5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ஒரு தொடரில்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பொருத்தமான</w:t>
      </w:r>
      <w:r w:rsidR="00681BB5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நிறுத்தற் குறியீடுகளை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பயன்படுத்தி</w:t>
      </w:r>
      <w:r w:rsidR="00681BB5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ச்</w:t>
      </w:r>
      <w:r w:rsidR="00681BB5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ரியான முறையில் எழுத இயலுதல்</w:t>
      </w:r>
      <w:r w:rsidRPr="00011C5D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681BB5" w:rsidRDefault="00CE30EA" w:rsidP="00227804">
      <w:pPr>
        <w:ind w:firstLine="720"/>
        <w:jc w:val="both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(</w:t>
      </w:r>
      <w:r w:rsidR="00311A6F"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உணர்ச்சி பொருந்திய</w:t>
      </w:r>
      <w:r w:rsidR="00681BB5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311A6F"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ீர</w:t>
      </w:r>
      <w:r w:rsidR="00311A6F"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வரலா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ற்றுக்</w:t>
      </w:r>
      <w:r w:rsidR="00311A6F"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கதைகளை மெய்ப்பாடுகளுடன்</w:t>
      </w:r>
      <w:r w:rsidR="00681BB5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681BB5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ஆசிரியர்</w:t>
      </w:r>
      <w:r w:rsidR="00681BB5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311A6F"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பே</w:t>
      </w:r>
      <w:r w:rsidR="00681BB5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சுதல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.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செய்தித்தாள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,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நகைச்சுவைத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துணுக்குகள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)</w:t>
      </w:r>
    </w:p>
    <w:p w:rsidR="00474658" w:rsidRDefault="00474658" w:rsidP="00681BB5">
      <w:pPr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</w:pPr>
    </w:p>
    <w:p w:rsidR="00474658" w:rsidRDefault="00474658" w:rsidP="00681BB5">
      <w:pPr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</w:pPr>
    </w:p>
    <w:p w:rsidR="00681BB5" w:rsidRDefault="00681BB5" w:rsidP="00681BB5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EB6FC2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 xml:space="preserve">செயல்பாடு </w:t>
      </w:r>
      <w:r w:rsidRPr="00EB6FC2"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bidi="ta-IN"/>
        </w:rPr>
        <w:t>-1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</w:t>
      </w:r>
    </w:p>
    <w:p w:rsidR="00CE30EA" w:rsidRDefault="00CE30EA" w:rsidP="00290292">
      <w:pPr>
        <w:pStyle w:val="ListParagraph"/>
        <w:numPr>
          <w:ilvl w:val="0"/>
          <w:numId w:val="4"/>
        </w:numPr>
        <w:jc w:val="both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செய்தித்தாளை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உற்ற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நோக்க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.</w:t>
      </w:r>
    </w:p>
    <w:p w:rsidR="00290292" w:rsidRDefault="00CE30EA" w:rsidP="00290292">
      <w:pPr>
        <w:pStyle w:val="ListParagraph"/>
        <w:numPr>
          <w:ilvl w:val="0"/>
          <w:numId w:val="4"/>
        </w:numPr>
        <w:jc w:val="both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உனக்குப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ிடித்த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ரிகளை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ோடிட்டுக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ாட்ட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.</w:t>
      </w:r>
    </w:p>
    <w:p w:rsidR="00CE30EA" w:rsidRPr="00290292" w:rsidRDefault="00CE30EA" w:rsidP="00CE30EA">
      <w:pPr>
        <w:pStyle w:val="ListParagraph"/>
        <w:numPr>
          <w:ilvl w:val="0"/>
          <w:numId w:val="4"/>
        </w:numPr>
        <w:jc w:val="both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 w:rsidRPr="00290292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உனக்குப்</w:t>
      </w:r>
      <w:r w:rsidRPr="0029029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290292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ிடித்த</w:t>
      </w:r>
      <w:r w:rsidRPr="0029029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290292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 xml:space="preserve"> </w:t>
      </w:r>
      <w:r w:rsidRPr="00290292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நகைச்சுவை</w:t>
      </w:r>
      <w:r w:rsidRPr="0029029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290292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நடிகர்</w:t>
      </w:r>
      <w:r w:rsidRPr="0029029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Pr="00290292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யார்</w:t>
      </w:r>
      <w:r w:rsidRPr="0029029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?</w:t>
      </w:r>
    </w:p>
    <w:p w:rsidR="00CE30EA" w:rsidRDefault="00CE30EA" w:rsidP="00290292">
      <w:pPr>
        <w:pStyle w:val="ListParagraph"/>
        <w:numPr>
          <w:ilvl w:val="0"/>
          <w:numId w:val="4"/>
        </w:numPr>
        <w:jc w:val="both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அவரை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ஏன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ிடிக்கும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.</w:t>
      </w:r>
    </w:p>
    <w:p w:rsidR="00CE30EA" w:rsidRDefault="00CE30EA" w:rsidP="00290292">
      <w:pPr>
        <w:pStyle w:val="ListParagraph"/>
        <w:numPr>
          <w:ilvl w:val="0"/>
          <w:numId w:val="4"/>
        </w:numPr>
        <w:jc w:val="both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நான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நேற்ற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ள்ளிக்க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ந்தேன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நீ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ஏன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ரவில்லை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?</w:t>
      </w:r>
    </w:p>
    <w:p w:rsidR="00311A6F" w:rsidRPr="00CE30EA" w:rsidRDefault="00CE30EA" w:rsidP="00CE30EA">
      <w:pPr>
        <w:pStyle w:val="ListParagraph"/>
        <w:ind w:left="1140"/>
        <w:jc w:val="both"/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எனக்க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ாய்ச்சல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உனக்கும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ாய்ச்சலா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–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பொருத்தமான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இடங்களில்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ுறியிடு</w:t>
      </w:r>
      <w: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>.</w:t>
      </w:r>
    </w:p>
    <w:p w:rsidR="00011C5D" w:rsidRDefault="00011C5D" w:rsidP="00011C5D">
      <w:pPr>
        <w:spacing w:line="240" w:lineRule="auto"/>
        <w:jc w:val="both"/>
        <w:rPr>
          <w:rFonts w:cs="Latha"/>
          <w:b/>
          <w:sz w:val="24"/>
          <w:szCs w:val="24"/>
          <w:u w:val="double"/>
          <w:lang w:val="en-US" w:bidi="ta-IN"/>
        </w:rPr>
      </w:pPr>
      <w:r w:rsidRPr="00474658">
        <w:rPr>
          <w:rFonts w:ascii="Arial Unicode MS" w:eastAsia="Arial Unicode MS" w:hAnsi="Arial Unicode MS" w:cs="Arial Unicode MS" w:hint="eastAsia"/>
          <w:bCs/>
          <w:sz w:val="24"/>
          <w:szCs w:val="24"/>
          <w:u w:val="double"/>
          <w:cs/>
          <w:lang w:bidi="ta-IN"/>
        </w:rPr>
        <w:t>கற்றல் விளைவு</w:t>
      </w:r>
      <w:r>
        <w:rPr>
          <w:rFonts w:cs="Latha"/>
          <w:b/>
          <w:sz w:val="24"/>
          <w:szCs w:val="24"/>
          <w:u w:val="double"/>
          <w:lang w:val="en-US" w:bidi="ta-IN"/>
        </w:rPr>
        <w:t xml:space="preserve">  T-31</w:t>
      </w:r>
      <w:r w:rsidR="00C64A7C">
        <w:rPr>
          <w:rFonts w:cs="Latha"/>
          <w:b/>
          <w:sz w:val="24"/>
          <w:szCs w:val="24"/>
          <w:u w:val="double"/>
          <w:lang w:val="en-US" w:bidi="ta-IN"/>
        </w:rPr>
        <w:t>3</w:t>
      </w:r>
      <w:r>
        <w:rPr>
          <w:rFonts w:cs="Latha"/>
          <w:b/>
          <w:sz w:val="24"/>
          <w:szCs w:val="24"/>
          <w:u w:val="double"/>
          <w:lang w:val="en-US" w:bidi="ta-IN"/>
        </w:rPr>
        <w:t xml:space="preserve">  </w:t>
      </w:r>
    </w:p>
    <w:p w:rsidR="00311A6F" w:rsidRPr="00011C5D" w:rsidRDefault="00311A6F" w:rsidP="00227804">
      <w:pPr>
        <w:ind w:firstLine="720"/>
        <w:jc w:val="both"/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செய்தித்தாள்கள்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இதழ்கள்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ஆகியவற்றிலுள்ளஇலக்கியங்களைப் படித்து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அதனடிப்படையில்</w:t>
      </w:r>
      <w:r w:rsidR="00B6510A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வை பற்றிய</w:t>
      </w:r>
      <w:r w:rsidRPr="00011C5D"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 xml:space="preserve"> கருத்துக்கள் தெரிவிக்கவும்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அவை சார்ந்த வினாக்களுக்குவிடை அளிக்கவும்</w:t>
      </w:r>
      <w:r w:rsidR="00B6510A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 w:rsidRPr="00011C5D">
        <w:rPr>
          <w:rFonts w:ascii="Arial Unicode MS" w:eastAsia="Arial Unicode MS" w:hAnsi="Arial Unicode MS" w:cs="Arial Unicode MS" w:hint="cs"/>
          <w:sz w:val="24"/>
          <w:szCs w:val="24"/>
          <w:cs/>
          <w:lang w:bidi="ta-IN"/>
        </w:rPr>
        <w:t>வாய்ப்பு அளித்தல்</w:t>
      </w:r>
      <w:r w:rsidRPr="00011C5D">
        <w:rPr>
          <w:rFonts w:ascii="Arial Unicode MS" w:eastAsia="Arial Unicode MS" w:hAnsi="Arial Unicode MS" w:cs="Arial Unicode MS"/>
          <w:sz w:val="24"/>
          <w:szCs w:val="24"/>
          <w:lang w:bidi="ta-IN"/>
        </w:rPr>
        <w:t>.</w:t>
      </w:r>
    </w:p>
    <w:p w:rsidR="00311A6F" w:rsidRDefault="00311A6F" w:rsidP="00311A6F">
      <w:pPr>
        <w:rPr>
          <w:rFonts w:ascii="Arial Unicode MS" w:eastAsia="Arial Unicode MS" w:hAnsi="Arial Unicode MS" w:cs="Arial Unicode MS"/>
          <w:sz w:val="24"/>
          <w:szCs w:val="24"/>
          <w:lang w:bidi="ta-IN"/>
        </w:rPr>
      </w:pPr>
      <w:r w:rsidRPr="00011C5D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        </w:t>
      </w:r>
      <w:r w:rsidR="00227804">
        <w:rPr>
          <w:rFonts w:ascii="Arial Unicode MS" w:eastAsia="Arial Unicode MS" w:hAnsi="Arial Unicode MS" w:cs="Arial Unicode MS"/>
          <w:sz w:val="24"/>
          <w:szCs w:val="24"/>
          <w:lang w:bidi="ta-IN"/>
        </w:rPr>
        <w:tab/>
      </w:r>
      <w:r w:rsidR="00227804">
        <w:rPr>
          <w:rFonts w:ascii="Arial Unicode MS" w:eastAsia="Arial Unicode MS" w:hAnsi="Arial Unicode MS" w:cs="Arial Unicode MS"/>
          <w:sz w:val="24"/>
          <w:szCs w:val="24"/>
          <w:lang w:bidi="ta-IN"/>
        </w:rPr>
        <w:tab/>
      </w:r>
      <w:r w:rsidR="00227804">
        <w:rPr>
          <w:rFonts w:ascii="Arial Unicode MS" w:eastAsia="Arial Unicode MS" w:hAnsi="Arial Unicode MS" w:cs="Arial Unicode MS"/>
          <w:sz w:val="24"/>
          <w:szCs w:val="24"/>
          <w:lang w:bidi="ta-IN"/>
        </w:rPr>
        <w:tab/>
      </w:r>
      <w:r w:rsidRPr="00011C5D"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(</w:t>
      </w:r>
      <w:r w:rsidR="00752B02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சிறுவர்</w:t>
      </w:r>
      <w:r w:rsidR="00752B0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752B02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மலர்</w:t>
      </w:r>
      <w:r w:rsidR="00752B0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752B02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வாரமலரைக்</w:t>
      </w:r>
      <w:r w:rsidR="00752B02"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  <w:t xml:space="preserve"> </w:t>
      </w:r>
      <w:r w:rsidR="00752B02">
        <w:rPr>
          <w:rFonts w:ascii="Arial Unicode MS" w:eastAsia="Arial Unicode MS" w:hAnsi="Arial Unicode MS" w:cs="Arial Unicode MS"/>
          <w:sz w:val="24"/>
          <w:szCs w:val="24"/>
          <w:cs/>
          <w:lang w:val="en-US" w:bidi="ta-IN"/>
        </w:rPr>
        <w:t>காண்பித்தல்</w:t>
      </w:r>
      <w:r w:rsidRPr="00011C5D">
        <w:rPr>
          <w:rFonts w:ascii="Arial Unicode MS" w:eastAsia="Arial Unicode MS" w:hAnsi="Arial Unicode MS" w:cs="Arial Unicode MS"/>
          <w:sz w:val="24"/>
          <w:szCs w:val="24"/>
          <w:lang w:bidi="ta-IN"/>
        </w:rPr>
        <w:t>)</w:t>
      </w:r>
    </w:p>
    <w:p w:rsidR="00752B02" w:rsidRPr="00752B02" w:rsidRDefault="00752B02" w:rsidP="00311A6F">
      <w:pPr>
        <w:rPr>
          <w:rFonts w:ascii="Arial Unicode MS" w:eastAsia="Arial Unicode MS" w:hAnsi="Arial Unicode MS" w:cs="Arial Unicode MS"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(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சிறுவர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மலர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,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ாரமலரிலுள்ள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தைகள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டித்த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.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ிறர்க்கின்னா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முற்பக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செய்யின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மக்கின்னா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பிற்பக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தாமே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வரும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-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நீதிக்கருத்துக்கள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அடங்கிய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தையைக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  <w:cs/>
          <w:lang w:bidi="ta-IN"/>
        </w:rPr>
        <w:t>கூறுதல்</w:t>
      </w:r>
      <w:r>
        <w:rPr>
          <w:rFonts w:ascii="Arial Unicode MS" w:eastAsia="Arial Unicode MS" w:hAnsi="Arial Unicode MS" w:cs="Arial Unicode MS"/>
          <w:sz w:val="24"/>
          <w:szCs w:val="24"/>
          <w:lang w:bidi="ta-IN"/>
        </w:rPr>
        <w:t>)</w:t>
      </w:r>
    </w:p>
    <w:p w:rsidR="00311A6F" w:rsidRDefault="00752B02" w:rsidP="00E703C5">
      <w:pPr>
        <w:rPr>
          <w:rFonts w:ascii="Arial Unicode MS" w:eastAsia="Arial Unicode MS" w:hAnsi="Arial Unicode MS" w:cs="Arial Unicode MS"/>
          <w:b/>
          <w:bCs/>
          <w:sz w:val="24"/>
          <w:szCs w:val="24"/>
          <w:u w:val="double"/>
          <w:lang w:val="en-US" w:bidi="ta-IN"/>
        </w:rPr>
      </w:pPr>
      <w:r w:rsidRPr="00EB6FC2">
        <w:rPr>
          <w:rFonts w:ascii="Arial Unicode MS" w:eastAsia="Arial Unicode MS" w:hAnsi="Arial Unicode MS" w:cs="Arial Unicode MS" w:hint="cs"/>
          <w:b/>
          <w:bCs/>
          <w:sz w:val="24"/>
          <w:szCs w:val="24"/>
          <w:u w:val="double"/>
          <w:cs/>
          <w:lang w:bidi="ta-IN"/>
        </w:rPr>
        <w:t>செயல்பாடு</w:t>
      </w:r>
    </w:p>
    <w:p w:rsidR="00752B02" w:rsidRDefault="00752B02" w:rsidP="00752B02">
      <w:pPr>
        <w:pStyle w:val="ListParagraph"/>
        <w:numPr>
          <w:ilvl w:val="0"/>
          <w:numId w:val="5"/>
        </w:numPr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bCs/>
          <w:sz w:val="24"/>
          <w:szCs w:val="24"/>
          <w:cs/>
          <w:lang w:val="en-US" w:bidi="ta-IN"/>
        </w:rPr>
        <w:t>உனக்குப்பிடித்த</w:t>
      </w:r>
      <w:r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bCs/>
          <w:sz w:val="24"/>
          <w:szCs w:val="24"/>
          <w:cs/>
          <w:lang w:val="en-US" w:bidi="ta-IN"/>
        </w:rPr>
        <w:t>கதையைத்</w:t>
      </w:r>
      <w:r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bCs/>
          <w:sz w:val="24"/>
          <w:szCs w:val="24"/>
          <w:cs/>
          <w:lang w:val="en-US" w:bidi="ta-IN"/>
        </w:rPr>
        <w:t>தேர்ந்தெடுத்து</w:t>
      </w:r>
      <w:r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bCs/>
          <w:sz w:val="24"/>
          <w:szCs w:val="24"/>
          <w:cs/>
          <w:lang w:val="en-US" w:bidi="ta-IN"/>
        </w:rPr>
        <w:t>வா</w:t>
      </w:r>
      <w:r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  <w:t>.</w:t>
      </w:r>
    </w:p>
    <w:p w:rsidR="00752B02" w:rsidRDefault="00752B02" w:rsidP="00752B02">
      <w:pPr>
        <w:pStyle w:val="ListParagraph"/>
        <w:numPr>
          <w:ilvl w:val="0"/>
          <w:numId w:val="5"/>
        </w:numPr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bCs/>
          <w:sz w:val="24"/>
          <w:szCs w:val="24"/>
          <w:cs/>
          <w:lang w:val="en-US" w:bidi="ta-IN"/>
        </w:rPr>
        <w:t>உனக்குப்பிடித்த</w:t>
      </w:r>
      <w:r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bCs/>
          <w:sz w:val="24"/>
          <w:szCs w:val="24"/>
          <w:cs/>
          <w:lang w:val="en-US" w:bidi="ta-IN"/>
        </w:rPr>
        <w:t>கதாபாத்திரத்தைக்</w:t>
      </w:r>
      <w:r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bCs/>
          <w:sz w:val="24"/>
          <w:szCs w:val="24"/>
          <w:cs/>
          <w:lang w:val="en-US" w:bidi="ta-IN"/>
        </w:rPr>
        <w:t>கொண்டு</w:t>
      </w:r>
      <w:r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bCs/>
          <w:sz w:val="24"/>
          <w:szCs w:val="24"/>
          <w:cs/>
          <w:lang w:val="en-US" w:bidi="ta-IN"/>
        </w:rPr>
        <w:t>வகுப்பறையில்</w:t>
      </w:r>
      <w:r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bCs/>
          <w:sz w:val="24"/>
          <w:szCs w:val="24"/>
          <w:cs/>
          <w:lang w:val="en-US" w:bidi="ta-IN"/>
        </w:rPr>
        <w:t>நடித்துக்</w:t>
      </w:r>
      <w:r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bCs/>
          <w:sz w:val="24"/>
          <w:szCs w:val="24"/>
          <w:cs/>
          <w:lang w:val="en-US" w:bidi="ta-IN"/>
        </w:rPr>
        <w:t>காட்டு</w:t>
      </w:r>
      <w:r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  <w:t>.</w:t>
      </w:r>
    </w:p>
    <w:p w:rsidR="00752B02" w:rsidRPr="00752B02" w:rsidRDefault="00752B02" w:rsidP="00752B02">
      <w:pPr>
        <w:pStyle w:val="ListParagraph"/>
        <w:numPr>
          <w:ilvl w:val="0"/>
          <w:numId w:val="5"/>
        </w:numPr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</w:pPr>
      <w:r>
        <w:rPr>
          <w:rFonts w:ascii="Arial Unicode MS" w:eastAsia="Arial Unicode MS" w:hAnsi="Arial Unicode MS" w:cs="Arial Unicode MS"/>
          <w:bCs/>
          <w:sz w:val="24"/>
          <w:szCs w:val="24"/>
          <w:cs/>
          <w:lang w:val="en-US" w:bidi="ta-IN"/>
        </w:rPr>
        <w:t>உன்</w:t>
      </w:r>
      <w:r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bCs/>
          <w:sz w:val="24"/>
          <w:szCs w:val="24"/>
          <w:cs/>
          <w:lang w:val="en-US" w:bidi="ta-IN"/>
        </w:rPr>
        <w:t>ஊர்</w:t>
      </w:r>
      <w:r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bCs/>
          <w:sz w:val="24"/>
          <w:szCs w:val="24"/>
          <w:cs/>
          <w:lang w:val="en-US" w:bidi="ta-IN"/>
        </w:rPr>
        <w:t>தோன்றிய</w:t>
      </w:r>
      <w:r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bCs/>
          <w:sz w:val="24"/>
          <w:szCs w:val="24"/>
          <w:cs/>
          <w:lang w:val="en-US" w:bidi="ta-IN"/>
        </w:rPr>
        <w:t>கதை</w:t>
      </w:r>
      <w:r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bCs/>
          <w:sz w:val="24"/>
          <w:szCs w:val="24"/>
          <w:cs/>
          <w:lang w:val="en-US" w:bidi="ta-IN"/>
        </w:rPr>
        <w:t>குறித்து</w:t>
      </w:r>
      <w:r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bCs/>
          <w:sz w:val="24"/>
          <w:szCs w:val="24"/>
          <w:cs/>
          <w:lang w:val="en-US" w:bidi="ta-IN"/>
        </w:rPr>
        <w:t>உன்</w:t>
      </w:r>
      <w:r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bCs/>
          <w:sz w:val="24"/>
          <w:szCs w:val="24"/>
          <w:cs/>
          <w:lang w:val="en-US" w:bidi="ta-IN"/>
        </w:rPr>
        <w:t>பெற்றோரிடம்</w:t>
      </w:r>
      <w:r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bCs/>
          <w:sz w:val="24"/>
          <w:szCs w:val="24"/>
          <w:cs/>
          <w:lang w:val="en-US" w:bidi="ta-IN"/>
        </w:rPr>
        <w:t>கேட்டு</w:t>
      </w:r>
      <w:r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  <w:t xml:space="preserve"> </w:t>
      </w:r>
      <w:r>
        <w:rPr>
          <w:rFonts w:ascii="Arial Unicode MS" w:eastAsia="Arial Unicode MS" w:hAnsi="Arial Unicode MS" w:cs="Arial Unicode MS"/>
          <w:bCs/>
          <w:sz w:val="24"/>
          <w:szCs w:val="24"/>
          <w:cs/>
          <w:lang w:val="en-US" w:bidi="ta-IN"/>
        </w:rPr>
        <w:t>வா</w:t>
      </w:r>
      <w:r>
        <w:rPr>
          <w:rFonts w:ascii="Arial Unicode MS" w:eastAsia="Arial Unicode MS" w:hAnsi="Arial Unicode MS" w:cs="Arial Unicode MS"/>
          <w:bCs/>
          <w:sz w:val="24"/>
          <w:szCs w:val="24"/>
          <w:lang w:val="en-US" w:bidi="ta-IN"/>
        </w:rPr>
        <w:t>.</w:t>
      </w:r>
    </w:p>
    <w:p w:rsidR="00ED4EF3" w:rsidRDefault="00ED4EF3" w:rsidP="00FA732D">
      <w:pPr>
        <w:jc w:val="center"/>
        <w:rPr>
          <w:rFonts w:ascii="Arial Unicode MS" w:eastAsia="Arial Unicode MS" w:hAnsi="Arial Unicode MS" w:cs="Arial Unicode MS"/>
          <w:b/>
          <w:bCs/>
          <w:sz w:val="24"/>
          <w:szCs w:val="24"/>
          <w:lang w:val="en-US" w:bidi="ta-IN"/>
        </w:rPr>
      </w:pPr>
    </w:p>
    <w:p w:rsidR="00F20D19" w:rsidRDefault="00F20D19" w:rsidP="00FA732D">
      <w:pPr>
        <w:jc w:val="center"/>
        <w:rPr>
          <w:rFonts w:ascii="Arial Unicode MS" w:eastAsia="Arial Unicode MS" w:hAnsi="Arial Unicode MS" w:cs="Arial Unicode MS"/>
          <w:b/>
          <w:bCs/>
          <w:sz w:val="24"/>
          <w:szCs w:val="24"/>
          <w:lang w:val="en-US" w:bidi="ta-IN"/>
        </w:rPr>
      </w:pPr>
    </w:p>
    <w:p w:rsidR="00ED4EF3" w:rsidRDefault="00ED4EF3" w:rsidP="00FA732D">
      <w:pPr>
        <w:jc w:val="center"/>
        <w:rPr>
          <w:rFonts w:ascii="Arial Unicode MS" w:eastAsia="Arial Unicode MS" w:hAnsi="Arial Unicode MS" w:cs="Arial Unicode MS"/>
          <w:b/>
          <w:bCs/>
          <w:sz w:val="24"/>
          <w:szCs w:val="24"/>
          <w:lang w:val="en-US" w:bidi="ta-IN"/>
        </w:rPr>
      </w:pPr>
    </w:p>
    <w:sectPr w:rsidR="00ED4EF3" w:rsidSect="00895154">
      <w:footerReference w:type="default" r:id="rId8"/>
      <w:pgSz w:w="11906" w:h="16838"/>
      <w:pgMar w:top="1080" w:right="1440" w:bottom="1440" w:left="1440" w:header="708" w:footer="708" w:gutter="0"/>
      <w:pgNumType w:start="22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C4810" w:rsidRDefault="00CC4810" w:rsidP="008002BF">
      <w:pPr>
        <w:spacing w:after="0" w:line="240" w:lineRule="auto"/>
      </w:pPr>
      <w:r>
        <w:separator/>
      </w:r>
    </w:p>
  </w:endnote>
  <w:endnote w:type="continuationSeparator" w:id="1">
    <w:p w:rsidR="00CC4810" w:rsidRDefault="00CC4810" w:rsidP="00800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altName w:val="Calibri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02BF" w:rsidRDefault="008002BF">
    <w:pPr>
      <w:pStyle w:val="Footer"/>
      <w:jc w:val="center"/>
    </w:pPr>
  </w:p>
  <w:p w:rsidR="008002BF" w:rsidRDefault="008002B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C4810" w:rsidRDefault="00CC4810" w:rsidP="008002BF">
      <w:pPr>
        <w:spacing w:after="0" w:line="240" w:lineRule="auto"/>
      </w:pPr>
      <w:r>
        <w:separator/>
      </w:r>
    </w:p>
  </w:footnote>
  <w:footnote w:type="continuationSeparator" w:id="1">
    <w:p w:rsidR="00CC4810" w:rsidRDefault="00CC4810" w:rsidP="00800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ED31D5B"/>
    <w:multiLevelType w:val="hybridMultilevel"/>
    <w:tmpl w:val="6B08A252"/>
    <w:lvl w:ilvl="0" w:tplc="8E0000A2">
      <w:start w:val="1"/>
      <w:numFmt w:val="decimal"/>
      <w:lvlText w:val="%1."/>
      <w:lvlJc w:val="left"/>
      <w:pPr>
        <w:ind w:left="720" w:hanging="360"/>
      </w:pPr>
      <w:rPr>
        <w:rFonts w:hint="default"/>
        <w:u w:val="single" w:color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82E6FA4"/>
    <w:multiLevelType w:val="hybridMultilevel"/>
    <w:tmpl w:val="75F6CCD4"/>
    <w:lvl w:ilvl="0" w:tplc="C92404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AEB1BC8"/>
    <w:multiLevelType w:val="hybridMultilevel"/>
    <w:tmpl w:val="59AA4CE8"/>
    <w:lvl w:ilvl="0" w:tplc="2D72C2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4A5F72E9"/>
    <w:multiLevelType w:val="hybridMultilevel"/>
    <w:tmpl w:val="F1887164"/>
    <w:lvl w:ilvl="0" w:tplc="ECAE6D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55AF5568"/>
    <w:multiLevelType w:val="hybridMultilevel"/>
    <w:tmpl w:val="96B8C08E"/>
    <w:lvl w:ilvl="0" w:tplc="F9D4D73C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0MLYwNDczsDQ2MzQ3MbBU0lEKTi0uzszPAymwrAUAx+0FGiwAAAA="/>
  </w:docVars>
  <w:rsids>
    <w:rsidRoot w:val="00134EEE"/>
    <w:rsid w:val="00004551"/>
    <w:rsid w:val="00011C5D"/>
    <w:rsid w:val="0001405F"/>
    <w:rsid w:val="0001593B"/>
    <w:rsid w:val="00026E6E"/>
    <w:rsid w:val="0003213D"/>
    <w:rsid w:val="000609BB"/>
    <w:rsid w:val="00086C8C"/>
    <w:rsid w:val="00086D00"/>
    <w:rsid w:val="000B78B8"/>
    <w:rsid w:val="000E12C8"/>
    <w:rsid w:val="001336AE"/>
    <w:rsid w:val="00134EEE"/>
    <w:rsid w:val="00136489"/>
    <w:rsid w:val="001853BE"/>
    <w:rsid w:val="001E2A90"/>
    <w:rsid w:val="00227804"/>
    <w:rsid w:val="00233E31"/>
    <w:rsid w:val="002578E4"/>
    <w:rsid w:val="00290292"/>
    <w:rsid w:val="00311A6F"/>
    <w:rsid w:val="00393F28"/>
    <w:rsid w:val="004112BB"/>
    <w:rsid w:val="004145ED"/>
    <w:rsid w:val="004161F5"/>
    <w:rsid w:val="004704D5"/>
    <w:rsid w:val="00470867"/>
    <w:rsid w:val="00474658"/>
    <w:rsid w:val="00481298"/>
    <w:rsid w:val="00487397"/>
    <w:rsid w:val="004C1FF5"/>
    <w:rsid w:val="00514AD0"/>
    <w:rsid w:val="00533D8D"/>
    <w:rsid w:val="00552B8D"/>
    <w:rsid w:val="00571175"/>
    <w:rsid w:val="00572E2C"/>
    <w:rsid w:val="00576DD8"/>
    <w:rsid w:val="005917D5"/>
    <w:rsid w:val="005A7DCF"/>
    <w:rsid w:val="005C60CB"/>
    <w:rsid w:val="005F5DCF"/>
    <w:rsid w:val="006055CF"/>
    <w:rsid w:val="0061774B"/>
    <w:rsid w:val="00622372"/>
    <w:rsid w:val="00627B90"/>
    <w:rsid w:val="006311A7"/>
    <w:rsid w:val="006353D8"/>
    <w:rsid w:val="00681BB5"/>
    <w:rsid w:val="006965D0"/>
    <w:rsid w:val="006B064C"/>
    <w:rsid w:val="006B7AEF"/>
    <w:rsid w:val="006E3257"/>
    <w:rsid w:val="007065C3"/>
    <w:rsid w:val="007136C4"/>
    <w:rsid w:val="00716745"/>
    <w:rsid w:val="007222CC"/>
    <w:rsid w:val="00723845"/>
    <w:rsid w:val="00726AEE"/>
    <w:rsid w:val="00735F91"/>
    <w:rsid w:val="00742EF0"/>
    <w:rsid w:val="00752B02"/>
    <w:rsid w:val="0079741E"/>
    <w:rsid w:val="007F4931"/>
    <w:rsid w:val="007F5624"/>
    <w:rsid w:val="008002BF"/>
    <w:rsid w:val="00801610"/>
    <w:rsid w:val="0082293A"/>
    <w:rsid w:val="00842482"/>
    <w:rsid w:val="0084716B"/>
    <w:rsid w:val="00851392"/>
    <w:rsid w:val="00874673"/>
    <w:rsid w:val="00886E82"/>
    <w:rsid w:val="00887233"/>
    <w:rsid w:val="00895154"/>
    <w:rsid w:val="008B3BC1"/>
    <w:rsid w:val="008D1C1C"/>
    <w:rsid w:val="00932E9F"/>
    <w:rsid w:val="009574F0"/>
    <w:rsid w:val="00957D7C"/>
    <w:rsid w:val="009913BF"/>
    <w:rsid w:val="009B7D72"/>
    <w:rsid w:val="009F02A8"/>
    <w:rsid w:val="00A2058F"/>
    <w:rsid w:val="00A51BF9"/>
    <w:rsid w:val="00A83DAC"/>
    <w:rsid w:val="00AC3769"/>
    <w:rsid w:val="00AD5D05"/>
    <w:rsid w:val="00B26B50"/>
    <w:rsid w:val="00B467B4"/>
    <w:rsid w:val="00B62024"/>
    <w:rsid w:val="00B6510A"/>
    <w:rsid w:val="00BD22FF"/>
    <w:rsid w:val="00BE3063"/>
    <w:rsid w:val="00C2326F"/>
    <w:rsid w:val="00C478B6"/>
    <w:rsid w:val="00C64A7C"/>
    <w:rsid w:val="00C668BE"/>
    <w:rsid w:val="00C80682"/>
    <w:rsid w:val="00C85BE4"/>
    <w:rsid w:val="00CA1995"/>
    <w:rsid w:val="00CC4810"/>
    <w:rsid w:val="00CE30EA"/>
    <w:rsid w:val="00CF541F"/>
    <w:rsid w:val="00D1005A"/>
    <w:rsid w:val="00DA641D"/>
    <w:rsid w:val="00DB5160"/>
    <w:rsid w:val="00E04AB0"/>
    <w:rsid w:val="00E36851"/>
    <w:rsid w:val="00E6358C"/>
    <w:rsid w:val="00E703C5"/>
    <w:rsid w:val="00E86ED8"/>
    <w:rsid w:val="00ED43A9"/>
    <w:rsid w:val="00ED4EF3"/>
    <w:rsid w:val="00EE6245"/>
    <w:rsid w:val="00EE6EB8"/>
    <w:rsid w:val="00F20D19"/>
    <w:rsid w:val="00F3027A"/>
    <w:rsid w:val="00F67281"/>
    <w:rsid w:val="00F85115"/>
    <w:rsid w:val="00F96076"/>
    <w:rsid w:val="00FA732D"/>
    <w:rsid w:val="00FB4430"/>
    <w:rsid w:val="00FB47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2A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20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8002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002BF"/>
  </w:style>
  <w:style w:type="paragraph" w:styleId="Footer">
    <w:name w:val="footer"/>
    <w:basedOn w:val="Normal"/>
    <w:link w:val="FooterChar"/>
    <w:uiPriority w:val="99"/>
    <w:unhideWhenUsed/>
    <w:rsid w:val="008002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02B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9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0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0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278258-9876-4C26-B399-B8B846A71C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7</Pages>
  <Words>1147</Words>
  <Characters>654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a.lakshmi.cmr@gmail.com</dc:creator>
  <cp:lastModifiedBy>GOD</cp:lastModifiedBy>
  <cp:revision>30</cp:revision>
  <dcterms:created xsi:type="dcterms:W3CDTF">2018-10-12T11:32:00Z</dcterms:created>
  <dcterms:modified xsi:type="dcterms:W3CDTF">2018-11-22T04:37:00Z</dcterms:modified>
</cp:coreProperties>
</file>